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158" w:type="dxa"/>
        <w:jc w:val="center"/>
        <w:tblLook w:val="01E0" w:firstRow="1" w:lastRow="1" w:firstColumn="1" w:lastColumn="1" w:noHBand="0" w:noVBand="0"/>
      </w:tblPr>
      <w:tblGrid>
        <w:gridCol w:w="10158"/>
      </w:tblGrid>
      <w:tr w:rsidR="00FA4D55" w:rsidRPr="00541F9B" w14:paraId="7DFCAEFD" w14:textId="77777777" w:rsidTr="00433F7B">
        <w:trPr>
          <w:jc w:val="center"/>
        </w:trPr>
        <w:tc>
          <w:tcPr>
            <w:tcW w:w="10158" w:type="dxa"/>
          </w:tcPr>
          <w:p w14:paraId="45F6D8AA" w14:textId="77777777" w:rsidR="00FA4D55" w:rsidRPr="00541F9B" w:rsidRDefault="00FA4D55" w:rsidP="00FA4D55">
            <w:pPr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541F9B">
              <w:rPr>
                <w:rFonts w:ascii="Times New Roman" w:hAnsi="Times New Roman"/>
                <w:b/>
                <w:sz w:val="26"/>
                <w:szCs w:val="26"/>
              </w:rPr>
              <w:t>CỘNG HÒA XÃ HỘI CHỦ NGHĨA VIỆT NAM</w:t>
            </w:r>
          </w:p>
          <w:p w14:paraId="29E2D471" w14:textId="77777777" w:rsidR="00FA4D55" w:rsidRPr="00541F9B" w:rsidRDefault="00FA4D55" w:rsidP="00FA4D55">
            <w:pPr>
              <w:jc w:val="center"/>
              <w:rPr>
                <w:rFonts w:ascii="Times New Roman" w:hAnsi="Times New Roman"/>
                <w:sz w:val="26"/>
                <w:szCs w:val="26"/>
              </w:rPr>
            </w:pPr>
            <w:r w:rsidRPr="00541F9B">
              <w:rPr>
                <w:rFonts w:ascii="Times New Roman" w:hAnsi="Times New Roman"/>
                <w:b/>
                <w:sz w:val="26"/>
                <w:szCs w:val="26"/>
              </w:rPr>
              <w:t>Độc lập – Tự do – Hạnh phúc</w:t>
            </w:r>
          </w:p>
        </w:tc>
      </w:tr>
    </w:tbl>
    <w:p w14:paraId="61D22C19" w14:textId="77777777" w:rsidR="00FA4D55" w:rsidRPr="00541F9B" w:rsidRDefault="00000000" w:rsidP="00FA4D55">
      <w:pPr>
        <w:spacing w:before="360"/>
        <w:jc w:val="center"/>
        <w:rPr>
          <w:rFonts w:ascii="Times New Roman" w:hAnsi="Times New Roman"/>
          <w:b/>
          <w:sz w:val="26"/>
          <w:szCs w:val="26"/>
        </w:rPr>
      </w:pPr>
      <w:r>
        <w:rPr>
          <w:rFonts w:ascii="Times New Roman" w:hAnsi="Times New Roman"/>
          <w:noProof/>
          <w:sz w:val="26"/>
          <w:szCs w:val="26"/>
        </w:rPr>
        <w:pict w14:anchorId="43CD0A15">
          <v:line id="_x0000_s2051" style="position:absolute;left:0;text-align:left;z-index:2;mso-wrap-edited:f;mso-position-horizontal-relative:text;mso-position-vertical-relative:text" from="143.7pt,1.4pt" to="313.8pt,1.4pt"/>
        </w:pict>
      </w:r>
      <w:r w:rsidR="00FA4D55" w:rsidRPr="00541F9B">
        <w:rPr>
          <w:rFonts w:ascii="Times New Roman" w:hAnsi="Times New Roman"/>
          <w:b/>
          <w:sz w:val="26"/>
          <w:szCs w:val="26"/>
        </w:rPr>
        <w:t>LÝ LỊCH KHOA HỌC</w:t>
      </w:r>
    </w:p>
    <w:p w14:paraId="56F2B597" w14:textId="77777777" w:rsidR="00FA4D55" w:rsidRPr="00541F9B" w:rsidRDefault="00FA4D55" w:rsidP="00FA4D55">
      <w:pPr>
        <w:jc w:val="center"/>
        <w:rPr>
          <w:rFonts w:ascii="Times New Roman" w:hAnsi="Times New Roman"/>
          <w:i/>
          <w:sz w:val="26"/>
          <w:szCs w:val="26"/>
        </w:rPr>
      </w:pPr>
      <w:r w:rsidRPr="00541F9B">
        <w:rPr>
          <w:rFonts w:ascii="Times New Roman" w:hAnsi="Times New Roman"/>
          <w:i/>
          <w:sz w:val="26"/>
          <w:szCs w:val="26"/>
        </w:rPr>
        <w:t xml:space="preserve">(Dành cho </w:t>
      </w:r>
      <w:r w:rsidR="008202E8" w:rsidRPr="00541F9B">
        <w:rPr>
          <w:rFonts w:ascii="Times New Roman" w:hAnsi="Times New Roman"/>
          <w:i/>
          <w:sz w:val="26"/>
          <w:szCs w:val="26"/>
        </w:rPr>
        <w:t>nghiên cứu sinh</w:t>
      </w:r>
      <w:r w:rsidRPr="00541F9B">
        <w:rPr>
          <w:rFonts w:ascii="Times New Roman" w:hAnsi="Times New Roman"/>
          <w:i/>
          <w:sz w:val="26"/>
          <w:szCs w:val="26"/>
        </w:rPr>
        <w:t>)</w:t>
      </w:r>
    </w:p>
    <w:p w14:paraId="382D3B05" w14:textId="77777777" w:rsidR="00FA4D55" w:rsidRPr="00541F9B" w:rsidRDefault="00FA4D55" w:rsidP="00FA4D55">
      <w:pPr>
        <w:spacing w:line="360" w:lineRule="auto"/>
        <w:rPr>
          <w:rFonts w:ascii="Times New Roman" w:hAnsi="Times New Roman"/>
          <w:b/>
          <w:sz w:val="26"/>
          <w:szCs w:val="26"/>
        </w:rPr>
      </w:pPr>
      <w:r w:rsidRPr="00541F9B">
        <w:rPr>
          <w:rFonts w:ascii="Times New Roman" w:hAnsi="Times New Roman"/>
          <w:b/>
          <w:sz w:val="26"/>
          <w:szCs w:val="26"/>
        </w:rPr>
        <w:t>I. BẢN THÂN:</w:t>
      </w:r>
    </w:p>
    <w:p w14:paraId="3A3E0E80" w14:textId="77777777" w:rsidR="00FA4D55" w:rsidRPr="00541F9B" w:rsidRDefault="00000000" w:rsidP="00E62AA1">
      <w:pPr>
        <w:tabs>
          <w:tab w:val="left" w:leader="dot" w:pos="4820"/>
          <w:tab w:val="left" w:leader="dot" w:pos="7371"/>
        </w:tabs>
        <w:spacing w:line="360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noProof/>
          <w:sz w:val="26"/>
          <w:szCs w:val="26"/>
        </w:rPr>
        <w:pict w14:anchorId="2C08958E">
          <v:rect id="_x0000_s2050" style="position:absolute;margin-left:.3pt;margin-top:16.35pt;width:60.2pt;height:76.75pt;z-index:1;mso-wrap-edited:f" strokecolor="#4472c4" strokeweight="1pt">
            <v:stroke dashstyle="dash"/>
            <v:shadow color="#868686"/>
            <v:textbox style="mso-next-textbox:#_x0000_s2050">
              <w:txbxContent>
                <w:p w14:paraId="17068B50" w14:textId="77777777" w:rsidR="008801B0" w:rsidRDefault="008801B0" w:rsidP="00FA4D55">
                  <w:pPr>
                    <w:spacing w:before="120"/>
                    <w:jc w:val="center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  <w:p w14:paraId="711B4138" w14:textId="77777777" w:rsidR="00FA4D55" w:rsidRPr="00F633F4" w:rsidRDefault="00FA4D55" w:rsidP="00FA4D55">
                  <w:pPr>
                    <w:spacing w:before="120"/>
                    <w:jc w:val="center"/>
                    <w:rPr>
                      <w:rFonts w:ascii="Times New Roman" w:hAnsi="Times New Roman"/>
                      <w:sz w:val="24"/>
                      <w:szCs w:val="24"/>
                    </w:rPr>
                  </w:pPr>
                  <w:r w:rsidRPr="00F633F4">
                    <w:rPr>
                      <w:rFonts w:ascii="Times New Roman" w:hAnsi="Times New Roman"/>
                      <w:sz w:val="24"/>
                      <w:szCs w:val="24"/>
                    </w:rPr>
                    <w:t xml:space="preserve">Ảnh 3x4 </w:t>
                  </w:r>
                </w:p>
              </w:txbxContent>
            </v:textbox>
            <w10:wrap type="square"/>
          </v:rect>
        </w:pict>
      </w:r>
      <w:r w:rsidR="00FA4D55" w:rsidRPr="00541F9B">
        <w:rPr>
          <w:rFonts w:ascii="Times New Roman" w:hAnsi="Times New Roman"/>
          <w:b/>
          <w:sz w:val="26"/>
          <w:szCs w:val="26"/>
        </w:rPr>
        <w:t xml:space="preserve">  </w:t>
      </w:r>
      <w:r w:rsidR="00FA4D55" w:rsidRPr="00541F9B">
        <w:rPr>
          <w:rFonts w:ascii="Times New Roman" w:hAnsi="Times New Roman"/>
          <w:sz w:val="26"/>
          <w:szCs w:val="26"/>
        </w:rPr>
        <w:t xml:space="preserve">Họ và tên: </w:t>
      </w:r>
      <w:r w:rsidR="00FA4D55" w:rsidRPr="00541F9B">
        <w:rPr>
          <w:rFonts w:ascii="Times New Roman" w:hAnsi="Times New Roman"/>
          <w:sz w:val="26"/>
          <w:szCs w:val="26"/>
        </w:rPr>
        <w:tab/>
        <w:t xml:space="preserve">Giới tính:  </w:t>
      </w:r>
      <w:r w:rsidR="00FA4D55" w:rsidRPr="00541F9B">
        <w:rPr>
          <w:rFonts w:ascii="Times New Roman" w:hAnsi="Times New Roman"/>
          <w:sz w:val="26"/>
          <w:szCs w:val="26"/>
        </w:rPr>
        <w:tab/>
      </w:r>
    </w:p>
    <w:p w14:paraId="79BF1C9D" w14:textId="77777777" w:rsidR="00FA4D55" w:rsidRPr="00541F9B" w:rsidRDefault="00FA4D55" w:rsidP="00E62AA1">
      <w:pPr>
        <w:tabs>
          <w:tab w:val="left" w:leader="dot" w:pos="4820"/>
          <w:tab w:val="left" w:leader="dot" w:pos="7371"/>
        </w:tabs>
        <w:spacing w:line="360" w:lineRule="auto"/>
        <w:rPr>
          <w:rFonts w:ascii="Times New Roman" w:hAnsi="Times New Roman"/>
          <w:sz w:val="26"/>
          <w:szCs w:val="26"/>
        </w:rPr>
      </w:pPr>
      <w:r w:rsidRPr="00541F9B">
        <w:rPr>
          <w:rFonts w:ascii="Times New Roman" w:hAnsi="Times New Roman"/>
          <w:sz w:val="26"/>
          <w:szCs w:val="26"/>
        </w:rPr>
        <w:t xml:space="preserve">  Ngày sinh:</w:t>
      </w:r>
      <w:r w:rsidRPr="00541F9B">
        <w:rPr>
          <w:rFonts w:ascii="Times New Roman" w:hAnsi="Times New Roman"/>
          <w:i/>
          <w:sz w:val="26"/>
          <w:szCs w:val="26"/>
        </w:rPr>
        <w:t xml:space="preserve"> ……./………/………</w:t>
      </w:r>
      <w:r w:rsidRPr="00541F9B">
        <w:rPr>
          <w:rFonts w:ascii="Times New Roman" w:hAnsi="Times New Roman"/>
          <w:sz w:val="26"/>
          <w:szCs w:val="26"/>
        </w:rPr>
        <w:t xml:space="preserve"> Nơi sinh:</w:t>
      </w:r>
      <w:r w:rsidRPr="00541F9B">
        <w:rPr>
          <w:rFonts w:ascii="Times New Roman" w:hAnsi="Times New Roman"/>
          <w:sz w:val="26"/>
          <w:szCs w:val="26"/>
        </w:rPr>
        <w:tab/>
      </w:r>
      <w:r w:rsidRPr="00541F9B">
        <w:rPr>
          <w:rFonts w:ascii="Times New Roman" w:hAnsi="Times New Roman"/>
          <w:sz w:val="26"/>
          <w:szCs w:val="26"/>
        </w:rPr>
        <w:tab/>
      </w:r>
    </w:p>
    <w:p w14:paraId="33B9A441" w14:textId="77777777" w:rsidR="00FA4D55" w:rsidRPr="00541F9B" w:rsidRDefault="00FA4D55" w:rsidP="00E62AA1">
      <w:pPr>
        <w:tabs>
          <w:tab w:val="left" w:leader="dot" w:pos="4820"/>
          <w:tab w:val="left" w:leader="dot" w:pos="7371"/>
        </w:tabs>
        <w:spacing w:line="360" w:lineRule="auto"/>
        <w:rPr>
          <w:rFonts w:ascii="Times New Roman" w:hAnsi="Times New Roman"/>
          <w:sz w:val="26"/>
          <w:szCs w:val="26"/>
        </w:rPr>
      </w:pPr>
      <w:r w:rsidRPr="00541F9B">
        <w:rPr>
          <w:rFonts w:ascii="Times New Roman" w:hAnsi="Times New Roman"/>
          <w:sz w:val="26"/>
          <w:szCs w:val="26"/>
        </w:rPr>
        <w:t xml:space="preserve">  Dân tộc:</w:t>
      </w:r>
      <w:r w:rsidRPr="00541F9B">
        <w:rPr>
          <w:rFonts w:ascii="Times New Roman" w:hAnsi="Times New Roman"/>
          <w:sz w:val="26"/>
          <w:szCs w:val="26"/>
        </w:rPr>
        <w:tab/>
        <w:t xml:space="preserve">Tôn giáo: </w:t>
      </w:r>
      <w:r w:rsidRPr="00541F9B">
        <w:rPr>
          <w:rFonts w:ascii="Times New Roman" w:hAnsi="Times New Roman"/>
          <w:sz w:val="26"/>
          <w:szCs w:val="26"/>
        </w:rPr>
        <w:tab/>
      </w:r>
    </w:p>
    <w:p w14:paraId="73DF16C5" w14:textId="77777777" w:rsidR="00FA4D55" w:rsidRPr="00541F9B" w:rsidRDefault="00FA4D55" w:rsidP="00E62AA1">
      <w:pPr>
        <w:tabs>
          <w:tab w:val="left" w:leader="dot" w:pos="4820"/>
          <w:tab w:val="left" w:leader="dot" w:pos="7371"/>
        </w:tabs>
        <w:spacing w:line="360" w:lineRule="auto"/>
        <w:rPr>
          <w:rFonts w:ascii="Times New Roman" w:hAnsi="Times New Roman"/>
          <w:sz w:val="26"/>
          <w:szCs w:val="26"/>
        </w:rPr>
      </w:pPr>
      <w:r w:rsidRPr="00541F9B">
        <w:rPr>
          <w:rFonts w:ascii="Times New Roman" w:hAnsi="Times New Roman"/>
          <w:sz w:val="26"/>
          <w:szCs w:val="26"/>
        </w:rPr>
        <w:t xml:space="preserve">  Số CMND</w:t>
      </w:r>
      <w:r w:rsidR="00356D84">
        <w:rPr>
          <w:rFonts w:ascii="Times New Roman" w:hAnsi="Times New Roman"/>
          <w:sz w:val="26"/>
          <w:szCs w:val="26"/>
        </w:rPr>
        <w:t>/CCCD</w:t>
      </w:r>
      <w:r w:rsidRPr="00541F9B">
        <w:rPr>
          <w:rFonts w:ascii="Times New Roman" w:hAnsi="Times New Roman"/>
          <w:sz w:val="26"/>
          <w:szCs w:val="26"/>
        </w:rPr>
        <w:t xml:space="preserve">: </w:t>
      </w:r>
      <w:r w:rsidR="00405E8A" w:rsidRPr="00541F9B">
        <w:rPr>
          <w:rFonts w:ascii="Times New Roman" w:hAnsi="Times New Roman"/>
          <w:sz w:val="26"/>
          <w:szCs w:val="26"/>
          <w:lang w:val="de-DE"/>
        </w:rPr>
        <w:t>......................</w:t>
      </w:r>
      <w:r w:rsidRPr="00541F9B">
        <w:rPr>
          <w:rFonts w:ascii="Times New Roman" w:hAnsi="Times New Roman"/>
          <w:sz w:val="26"/>
          <w:szCs w:val="26"/>
        </w:rPr>
        <w:t xml:space="preserve">Ngày cấp: </w:t>
      </w:r>
      <w:r w:rsidR="00405E8A" w:rsidRPr="00541F9B">
        <w:rPr>
          <w:rFonts w:ascii="Times New Roman" w:hAnsi="Times New Roman"/>
          <w:sz w:val="26"/>
          <w:szCs w:val="26"/>
          <w:lang w:val="de-DE"/>
        </w:rPr>
        <w:t>.................</w:t>
      </w:r>
      <w:r w:rsidRPr="00541F9B">
        <w:rPr>
          <w:rFonts w:ascii="Times New Roman" w:hAnsi="Times New Roman"/>
          <w:sz w:val="26"/>
          <w:szCs w:val="26"/>
        </w:rPr>
        <w:t>Nơi cấp:</w:t>
      </w:r>
      <w:r w:rsidRPr="00541F9B">
        <w:rPr>
          <w:rFonts w:ascii="Times New Roman" w:hAnsi="Times New Roman"/>
          <w:sz w:val="26"/>
          <w:szCs w:val="26"/>
        </w:rPr>
        <w:tab/>
      </w:r>
    </w:p>
    <w:p w14:paraId="50797681" w14:textId="77777777" w:rsidR="00FA4D55" w:rsidRPr="00541F9B" w:rsidRDefault="00FA4D55" w:rsidP="00E62AA1">
      <w:pPr>
        <w:tabs>
          <w:tab w:val="left" w:leader="dot" w:pos="4820"/>
          <w:tab w:val="left" w:leader="dot" w:pos="7371"/>
        </w:tabs>
        <w:spacing w:line="360" w:lineRule="auto"/>
        <w:rPr>
          <w:rFonts w:ascii="Times New Roman" w:hAnsi="Times New Roman"/>
          <w:sz w:val="26"/>
          <w:szCs w:val="26"/>
        </w:rPr>
      </w:pPr>
      <w:r w:rsidRPr="00541F9B">
        <w:rPr>
          <w:rFonts w:ascii="Times New Roman" w:hAnsi="Times New Roman"/>
          <w:sz w:val="26"/>
          <w:szCs w:val="26"/>
        </w:rPr>
        <w:t xml:space="preserve">  Quê quán: </w:t>
      </w:r>
      <w:r w:rsidR="00405E8A" w:rsidRPr="00541F9B">
        <w:rPr>
          <w:rFonts w:ascii="Times New Roman" w:hAnsi="Times New Roman"/>
          <w:sz w:val="26"/>
          <w:szCs w:val="26"/>
          <w:lang w:val="de-DE"/>
        </w:rPr>
        <w:tab/>
      </w:r>
      <w:r w:rsidRPr="00541F9B">
        <w:rPr>
          <w:rFonts w:ascii="Times New Roman" w:hAnsi="Times New Roman"/>
          <w:sz w:val="26"/>
          <w:szCs w:val="26"/>
        </w:rPr>
        <w:tab/>
      </w:r>
    </w:p>
    <w:p w14:paraId="5EC42547" w14:textId="77777777" w:rsidR="00FA4D55" w:rsidRPr="00541F9B" w:rsidRDefault="00FA4D55" w:rsidP="00FA4D55">
      <w:pPr>
        <w:tabs>
          <w:tab w:val="left" w:leader="dot" w:pos="8931"/>
        </w:tabs>
        <w:spacing w:line="360" w:lineRule="auto"/>
        <w:rPr>
          <w:rFonts w:ascii="Times New Roman" w:hAnsi="Times New Roman"/>
          <w:sz w:val="26"/>
          <w:szCs w:val="26"/>
          <w:lang w:val="de-DE"/>
        </w:rPr>
      </w:pPr>
      <w:r w:rsidRPr="00541F9B">
        <w:rPr>
          <w:rFonts w:ascii="Times New Roman" w:hAnsi="Times New Roman"/>
          <w:sz w:val="26"/>
          <w:szCs w:val="26"/>
          <w:lang w:val="de-DE"/>
        </w:rPr>
        <w:t xml:space="preserve">Chức vụ, </w:t>
      </w:r>
      <w:r w:rsidR="00215B58">
        <w:rPr>
          <w:rFonts w:ascii="Times New Roman" w:hAnsi="Times New Roman"/>
          <w:sz w:val="26"/>
          <w:szCs w:val="26"/>
          <w:lang w:val="de-DE"/>
        </w:rPr>
        <w:t>cơ quan công tác</w:t>
      </w:r>
      <w:r w:rsidRPr="00541F9B">
        <w:rPr>
          <w:rFonts w:ascii="Times New Roman" w:hAnsi="Times New Roman"/>
          <w:sz w:val="26"/>
          <w:szCs w:val="26"/>
          <w:lang w:val="de-DE"/>
        </w:rPr>
        <w:t xml:space="preserve"> hiện nay: </w:t>
      </w:r>
      <w:r w:rsidRPr="00541F9B">
        <w:rPr>
          <w:rFonts w:ascii="Times New Roman" w:hAnsi="Times New Roman"/>
          <w:sz w:val="26"/>
          <w:szCs w:val="26"/>
          <w:lang w:val="de-DE"/>
        </w:rPr>
        <w:tab/>
      </w:r>
    </w:p>
    <w:p w14:paraId="25D6FCA5" w14:textId="77777777" w:rsidR="00FA4D55" w:rsidRPr="00541F9B" w:rsidRDefault="00FA4D55" w:rsidP="00FA4D55">
      <w:pPr>
        <w:tabs>
          <w:tab w:val="left" w:leader="dot" w:pos="8931"/>
        </w:tabs>
        <w:spacing w:line="360" w:lineRule="auto"/>
        <w:rPr>
          <w:rFonts w:ascii="Times New Roman" w:hAnsi="Times New Roman"/>
          <w:sz w:val="26"/>
          <w:szCs w:val="26"/>
          <w:lang w:val="de-DE"/>
        </w:rPr>
      </w:pPr>
      <w:r w:rsidRPr="00541F9B">
        <w:rPr>
          <w:rFonts w:ascii="Times New Roman" w:hAnsi="Times New Roman"/>
          <w:sz w:val="26"/>
          <w:szCs w:val="26"/>
          <w:lang w:val="de-DE"/>
        </w:rPr>
        <w:t>Địa chỉ liên lạc:</w:t>
      </w:r>
      <w:r w:rsidRPr="00541F9B">
        <w:rPr>
          <w:rFonts w:ascii="Times New Roman" w:hAnsi="Times New Roman"/>
          <w:sz w:val="26"/>
          <w:szCs w:val="26"/>
          <w:lang w:val="de-DE"/>
        </w:rPr>
        <w:tab/>
      </w:r>
    </w:p>
    <w:p w14:paraId="43A71657" w14:textId="77777777" w:rsidR="00FA4D55" w:rsidRPr="00541F9B" w:rsidRDefault="00FA4D55" w:rsidP="00FA4D55">
      <w:pPr>
        <w:tabs>
          <w:tab w:val="left" w:leader="dot" w:pos="4111"/>
          <w:tab w:val="left" w:leader="dot" w:pos="8931"/>
        </w:tabs>
        <w:spacing w:line="360" w:lineRule="auto"/>
        <w:rPr>
          <w:rFonts w:ascii="Times New Roman" w:hAnsi="Times New Roman"/>
          <w:sz w:val="26"/>
          <w:szCs w:val="26"/>
          <w:lang w:val="de-DE"/>
        </w:rPr>
      </w:pPr>
      <w:r w:rsidRPr="00541F9B">
        <w:rPr>
          <w:rFonts w:ascii="Times New Roman" w:hAnsi="Times New Roman"/>
          <w:sz w:val="26"/>
          <w:szCs w:val="26"/>
          <w:lang w:val="de-DE"/>
        </w:rPr>
        <w:t>Điện thoại liên hệ: CQ:</w:t>
      </w:r>
      <w:r w:rsidRPr="00541F9B">
        <w:rPr>
          <w:rFonts w:ascii="Times New Roman" w:hAnsi="Times New Roman"/>
          <w:sz w:val="26"/>
          <w:szCs w:val="26"/>
          <w:lang w:val="de-DE"/>
        </w:rPr>
        <w:tab/>
        <w:t xml:space="preserve"> DĐ ........................ Email:</w:t>
      </w:r>
      <w:r w:rsidRPr="00541F9B">
        <w:rPr>
          <w:rFonts w:ascii="Times New Roman" w:hAnsi="Times New Roman"/>
          <w:sz w:val="26"/>
          <w:szCs w:val="26"/>
          <w:lang w:val="de-DE"/>
        </w:rPr>
        <w:tab/>
      </w:r>
    </w:p>
    <w:p w14:paraId="7C10DD9F" w14:textId="77777777" w:rsidR="00FA4D55" w:rsidRPr="00215B58" w:rsidRDefault="00FA4D55" w:rsidP="00D149AD">
      <w:pPr>
        <w:tabs>
          <w:tab w:val="right" w:pos="9071"/>
        </w:tabs>
        <w:spacing w:line="360" w:lineRule="auto"/>
        <w:rPr>
          <w:rFonts w:ascii="Times New Roman" w:hAnsi="Times New Roman"/>
          <w:b/>
          <w:bCs/>
          <w:sz w:val="26"/>
          <w:szCs w:val="26"/>
          <w:lang w:val="de-DE"/>
        </w:rPr>
      </w:pPr>
      <w:bookmarkStart w:id="0" w:name="_Toc484373265"/>
      <w:r w:rsidRPr="00215B58">
        <w:rPr>
          <w:rFonts w:ascii="Times New Roman" w:hAnsi="Times New Roman"/>
          <w:b/>
          <w:bCs/>
          <w:sz w:val="26"/>
          <w:szCs w:val="26"/>
          <w:lang w:val="de-DE"/>
        </w:rPr>
        <w:t>II. QUÁ TRÌNH ĐÀO TẠO</w:t>
      </w:r>
      <w:bookmarkEnd w:id="0"/>
      <w:r w:rsidR="00D149AD" w:rsidRPr="00215B58">
        <w:rPr>
          <w:rFonts w:ascii="Times New Roman" w:hAnsi="Times New Roman"/>
          <w:b/>
          <w:bCs/>
          <w:sz w:val="26"/>
          <w:szCs w:val="26"/>
          <w:lang w:val="de-DE"/>
        </w:rPr>
        <w:tab/>
      </w:r>
    </w:p>
    <w:p w14:paraId="2E130AAF" w14:textId="77777777" w:rsidR="00FA4D55" w:rsidRPr="00541F9B" w:rsidRDefault="00FA4D55" w:rsidP="008B48E7">
      <w:pPr>
        <w:numPr>
          <w:ilvl w:val="0"/>
          <w:numId w:val="7"/>
        </w:numPr>
        <w:spacing w:line="360" w:lineRule="auto"/>
        <w:rPr>
          <w:rFonts w:ascii="Times New Roman" w:hAnsi="Times New Roman"/>
          <w:b/>
          <w:sz w:val="26"/>
          <w:szCs w:val="26"/>
        </w:rPr>
      </w:pPr>
      <w:r w:rsidRPr="00541F9B">
        <w:rPr>
          <w:rFonts w:ascii="Times New Roman" w:hAnsi="Times New Roman"/>
          <w:b/>
          <w:sz w:val="26"/>
          <w:szCs w:val="26"/>
        </w:rPr>
        <w:t>Đại học:</w:t>
      </w:r>
    </w:p>
    <w:p w14:paraId="2B8DA109" w14:textId="77777777" w:rsidR="00FA4D55" w:rsidRPr="00541F9B" w:rsidRDefault="00FA4D55" w:rsidP="00FA4D55">
      <w:pPr>
        <w:tabs>
          <w:tab w:val="left" w:leader="dot" w:pos="3686"/>
          <w:tab w:val="left" w:leader="dot" w:pos="8931"/>
        </w:tabs>
        <w:spacing w:line="360" w:lineRule="auto"/>
        <w:rPr>
          <w:rFonts w:ascii="Times New Roman" w:hAnsi="Times New Roman"/>
          <w:sz w:val="26"/>
          <w:szCs w:val="26"/>
        </w:rPr>
      </w:pPr>
      <w:r w:rsidRPr="00541F9B">
        <w:rPr>
          <w:rFonts w:ascii="Times New Roman" w:hAnsi="Times New Roman"/>
          <w:sz w:val="26"/>
          <w:szCs w:val="26"/>
        </w:rPr>
        <w:t xml:space="preserve">Ngành: </w:t>
      </w:r>
      <w:r w:rsidRPr="00541F9B">
        <w:rPr>
          <w:rFonts w:ascii="Times New Roman" w:hAnsi="Times New Roman"/>
          <w:sz w:val="26"/>
          <w:szCs w:val="26"/>
        </w:rPr>
        <w:tab/>
        <w:t xml:space="preserve">Chuyên ngành: </w:t>
      </w:r>
      <w:r w:rsidRPr="00541F9B">
        <w:rPr>
          <w:rFonts w:ascii="Times New Roman" w:hAnsi="Times New Roman"/>
          <w:sz w:val="26"/>
          <w:szCs w:val="26"/>
        </w:rPr>
        <w:tab/>
      </w:r>
    </w:p>
    <w:p w14:paraId="7367985A" w14:textId="77777777" w:rsidR="00FA4D55" w:rsidRPr="00541F9B" w:rsidRDefault="00FA4D55" w:rsidP="00FA4D55">
      <w:pPr>
        <w:tabs>
          <w:tab w:val="left" w:leader="dot" w:pos="3119"/>
          <w:tab w:val="left" w:leader="dot" w:pos="8931"/>
        </w:tabs>
        <w:spacing w:line="360" w:lineRule="auto"/>
        <w:rPr>
          <w:rFonts w:ascii="Times New Roman" w:hAnsi="Times New Roman"/>
          <w:sz w:val="26"/>
          <w:szCs w:val="26"/>
        </w:rPr>
      </w:pPr>
      <w:r w:rsidRPr="00541F9B">
        <w:rPr>
          <w:rFonts w:ascii="Times New Roman" w:hAnsi="Times New Roman"/>
          <w:sz w:val="26"/>
          <w:szCs w:val="26"/>
        </w:rPr>
        <w:t xml:space="preserve">Hình thức đào tạo: </w:t>
      </w:r>
      <w:r w:rsidRPr="00541F9B">
        <w:rPr>
          <w:rFonts w:ascii="Times New Roman" w:hAnsi="Times New Roman"/>
          <w:sz w:val="26"/>
          <w:szCs w:val="26"/>
        </w:rPr>
        <w:tab/>
        <w:t xml:space="preserve"> Xếp loại tốt nghiệp: ……….. Số hiệu bằng: </w:t>
      </w:r>
      <w:r w:rsidRPr="00541F9B">
        <w:rPr>
          <w:rFonts w:ascii="Times New Roman" w:hAnsi="Times New Roman"/>
          <w:sz w:val="26"/>
          <w:szCs w:val="26"/>
        </w:rPr>
        <w:tab/>
      </w:r>
    </w:p>
    <w:p w14:paraId="684CBCD6" w14:textId="77777777" w:rsidR="00FA4D55" w:rsidRPr="00541F9B" w:rsidRDefault="00FA4D55" w:rsidP="00FA4D55">
      <w:pPr>
        <w:tabs>
          <w:tab w:val="left" w:leader="dot" w:pos="3119"/>
          <w:tab w:val="left" w:leader="dot" w:pos="8931"/>
        </w:tabs>
        <w:spacing w:line="360" w:lineRule="auto"/>
        <w:rPr>
          <w:rFonts w:ascii="Times New Roman" w:hAnsi="Times New Roman"/>
          <w:sz w:val="26"/>
          <w:szCs w:val="26"/>
        </w:rPr>
      </w:pPr>
      <w:r w:rsidRPr="00541F9B">
        <w:rPr>
          <w:rFonts w:ascii="Times New Roman" w:hAnsi="Times New Roman"/>
          <w:sz w:val="26"/>
          <w:szCs w:val="26"/>
        </w:rPr>
        <w:t xml:space="preserve">Năm tốt nghiệp: </w:t>
      </w:r>
      <w:r w:rsidRPr="00541F9B">
        <w:rPr>
          <w:rFonts w:ascii="Times New Roman" w:hAnsi="Times New Roman"/>
          <w:sz w:val="26"/>
          <w:szCs w:val="26"/>
        </w:rPr>
        <w:tab/>
        <w:t xml:space="preserve"> Cở sở đào tạo: </w:t>
      </w:r>
      <w:r w:rsidRPr="00541F9B">
        <w:rPr>
          <w:rFonts w:ascii="Times New Roman" w:hAnsi="Times New Roman"/>
          <w:sz w:val="26"/>
          <w:szCs w:val="26"/>
        </w:rPr>
        <w:tab/>
      </w:r>
    </w:p>
    <w:p w14:paraId="62F55F97" w14:textId="77777777" w:rsidR="00FA4D55" w:rsidRPr="00541F9B" w:rsidRDefault="00FA4D55" w:rsidP="00FA4D55">
      <w:pPr>
        <w:tabs>
          <w:tab w:val="left" w:leader="dot" w:pos="3119"/>
          <w:tab w:val="left" w:leader="dot" w:pos="8931"/>
        </w:tabs>
        <w:spacing w:line="360" w:lineRule="auto"/>
        <w:rPr>
          <w:rFonts w:ascii="Times New Roman" w:hAnsi="Times New Roman"/>
          <w:sz w:val="26"/>
          <w:szCs w:val="26"/>
        </w:rPr>
      </w:pPr>
      <w:r w:rsidRPr="00541F9B">
        <w:rPr>
          <w:rFonts w:ascii="Times New Roman" w:hAnsi="Times New Roman"/>
          <w:sz w:val="26"/>
          <w:szCs w:val="26"/>
        </w:rPr>
        <w:t xml:space="preserve">Bằng đại học 2: </w:t>
      </w:r>
      <w:r w:rsidRPr="00541F9B">
        <w:rPr>
          <w:rFonts w:ascii="Times New Roman" w:hAnsi="Times New Roman"/>
          <w:sz w:val="26"/>
          <w:szCs w:val="26"/>
        </w:rPr>
        <w:tab/>
        <w:t xml:space="preserve"> Năm tốt nghiệp: </w:t>
      </w:r>
      <w:r w:rsidRPr="00541F9B">
        <w:rPr>
          <w:rFonts w:ascii="Times New Roman" w:hAnsi="Times New Roman"/>
          <w:sz w:val="26"/>
          <w:szCs w:val="26"/>
        </w:rPr>
        <w:tab/>
      </w:r>
    </w:p>
    <w:p w14:paraId="7A611BBD" w14:textId="77777777" w:rsidR="00FA4D55" w:rsidRPr="00541F9B" w:rsidRDefault="008B48E7" w:rsidP="008B763E">
      <w:pPr>
        <w:numPr>
          <w:ilvl w:val="0"/>
          <w:numId w:val="7"/>
        </w:numPr>
        <w:spacing w:line="360" w:lineRule="auto"/>
        <w:ind w:left="426" w:hanging="66"/>
        <w:rPr>
          <w:rFonts w:ascii="Times New Roman" w:hAnsi="Times New Roman"/>
          <w:b/>
          <w:sz w:val="26"/>
          <w:szCs w:val="26"/>
        </w:rPr>
      </w:pPr>
      <w:r w:rsidRPr="00541F9B">
        <w:rPr>
          <w:rFonts w:ascii="Times New Roman" w:hAnsi="Times New Roman"/>
          <w:b/>
          <w:sz w:val="26"/>
          <w:szCs w:val="26"/>
        </w:rPr>
        <w:t>Thạc sĩ</w:t>
      </w:r>
    </w:p>
    <w:p w14:paraId="7A721379" w14:textId="77777777" w:rsidR="00FA4D55" w:rsidRPr="00541F9B" w:rsidRDefault="00FA4D55" w:rsidP="00FA4D55">
      <w:pPr>
        <w:tabs>
          <w:tab w:val="left" w:leader="dot" w:pos="3686"/>
          <w:tab w:val="left" w:leader="dot" w:pos="8931"/>
        </w:tabs>
        <w:spacing w:line="360" w:lineRule="auto"/>
        <w:rPr>
          <w:rFonts w:ascii="Times New Roman" w:hAnsi="Times New Roman"/>
          <w:sz w:val="26"/>
          <w:szCs w:val="26"/>
        </w:rPr>
      </w:pPr>
      <w:r w:rsidRPr="00541F9B">
        <w:rPr>
          <w:rFonts w:ascii="Times New Roman" w:hAnsi="Times New Roman"/>
          <w:sz w:val="26"/>
          <w:szCs w:val="26"/>
        </w:rPr>
        <w:t xml:space="preserve">Thạc sĩ ngành: </w:t>
      </w:r>
      <w:r w:rsidRPr="00541F9B">
        <w:rPr>
          <w:rFonts w:ascii="Times New Roman" w:hAnsi="Times New Roman"/>
          <w:sz w:val="26"/>
          <w:szCs w:val="26"/>
        </w:rPr>
        <w:tab/>
        <w:t>Chuyên ngành</w:t>
      </w:r>
      <w:r w:rsidRPr="00541F9B">
        <w:rPr>
          <w:rFonts w:ascii="Times New Roman" w:hAnsi="Times New Roman"/>
          <w:sz w:val="26"/>
          <w:szCs w:val="26"/>
        </w:rPr>
        <w:tab/>
      </w:r>
    </w:p>
    <w:p w14:paraId="056205DE" w14:textId="77777777" w:rsidR="00FA4D55" w:rsidRPr="00541F9B" w:rsidRDefault="00FA4D55" w:rsidP="000D5047">
      <w:pPr>
        <w:tabs>
          <w:tab w:val="left" w:leader="dot" w:pos="3686"/>
          <w:tab w:val="left" w:leader="dot" w:pos="8931"/>
          <w:tab w:val="left" w:pos="9356"/>
        </w:tabs>
        <w:spacing w:line="360" w:lineRule="auto"/>
        <w:rPr>
          <w:rFonts w:ascii="Times New Roman" w:hAnsi="Times New Roman"/>
          <w:sz w:val="26"/>
          <w:szCs w:val="26"/>
        </w:rPr>
      </w:pPr>
      <w:r w:rsidRPr="00541F9B">
        <w:rPr>
          <w:rFonts w:ascii="Times New Roman" w:hAnsi="Times New Roman"/>
          <w:sz w:val="26"/>
          <w:szCs w:val="26"/>
        </w:rPr>
        <w:t xml:space="preserve">Năm tốt nghiệp: </w:t>
      </w:r>
      <w:r w:rsidRPr="00541F9B">
        <w:rPr>
          <w:rFonts w:ascii="Times New Roman" w:hAnsi="Times New Roman"/>
          <w:sz w:val="26"/>
          <w:szCs w:val="26"/>
        </w:rPr>
        <w:tab/>
        <w:t>Cở sở đào tạo:</w:t>
      </w:r>
      <w:r w:rsidR="000D5047">
        <w:rPr>
          <w:rFonts w:ascii="Times New Roman" w:hAnsi="Times New Roman"/>
          <w:sz w:val="26"/>
          <w:szCs w:val="26"/>
        </w:rPr>
        <w:tab/>
      </w:r>
    </w:p>
    <w:p w14:paraId="1C87C156" w14:textId="77777777" w:rsidR="00FA4D55" w:rsidRPr="00541F9B" w:rsidRDefault="00FA4D55" w:rsidP="00FA4D55">
      <w:pPr>
        <w:tabs>
          <w:tab w:val="left" w:leader="dot" w:pos="8931"/>
        </w:tabs>
        <w:spacing w:line="360" w:lineRule="auto"/>
        <w:rPr>
          <w:rFonts w:ascii="Times New Roman" w:hAnsi="Times New Roman"/>
          <w:sz w:val="26"/>
          <w:szCs w:val="26"/>
        </w:rPr>
      </w:pPr>
      <w:r w:rsidRPr="00541F9B">
        <w:rPr>
          <w:rFonts w:ascii="Times New Roman" w:hAnsi="Times New Roman"/>
          <w:sz w:val="26"/>
          <w:szCs w:val="26"/>
        </w:rPr>
        <w:t xml:space="preserve">Tên luận văn: </w:t>
      </w:r>
      <w:r w:rsidRPr="00541F9B">
        <w:rPr>
          <w:rFonts w:ascii="Times New Roman" w:hAnsi="Times New Roman"/>
          <w:sz w:val="26"/>
          <w:szCs w:val="26"/>
        </w:rPr>
        <w:tab/>
      </w:r>
    </w:p>
    <w:p w14:paraId="1F10AFC0" w14:textId="77777777" w:rsidR="00FA4D55" w:rsidRPr="00541F9B" w:rsidRDefault="00FA4D55" w:rsidP="00FA4D55">
      <w:pPr>
        <w:tabs>
          <w:tab w:val="left" w:leader="dot" w:pos="8931"/>
        </w:tabs>
        <w:spacing w:line="360" w:lineRule="auto"/>
        <w:rPr>
          <w:rFonts w:ascii="Times New Roman" w:hAnsi="Times New Roman"/>
          <w:sz w:val="26"/>
          <w:szCs w:val="26"/>
        </w:rPr>
      </w:pPr>
      <w:r w:rsidRPr="00541F9B">
        <w:rPr>
          <w:rFonts w:ascii="Times New Roman" w:hAnsi="Times New Roman"/>
          <w:sz w:val="26"/>
          <w:szCs w:val="26"/>
        </w:rPr>
        <w:t xml:space="preserve">Người hướng dẫn khoa học: </w:t>
      </w:r>
      <w:r w:rsidRPr="00541F9B">
        <w:rPr>
          <w:rFonts w:ascii="Times New Roman" w:hAnsi="Times New Roman"/>
          <w:sz w:val="26"/>
          <w:szCs w:val="26"/>
        </w:rPr>
        <w:tab/>
      </w:r>
    </w:p>
    <w:p w14:paraId="5E33125E" w14:textId="77777777" w:rsidR="00052B70" w:rsidRPr="00541F9B" w:rsidRDefault="00052B70" w:rsidP="00052B70">
      <w:pPr>
        <w:numPr>
          <w:ilvl w:val="0"/>
          <w:numId w:val="7"/>
        </w:numPr>
        <w:spacing w:line="360" w:lineRule="auto"/>
        <w:rPr>
          <w:rFonts w:ascii="Times New Roman" w:hAnsi="Times New Roman"/>
          <w:b/>
          <w:sz w:val="26"/>
          <w:szCs w:val="26"/>
        </w:rPr>
      </w:pPr>
      <w:r w:rsidRPr="00541F9B">
        <w:rPr>
          <w:rFonts w:ascii="Times New Roman" w:hAnsi="Times New Roman"/>
          <w:b/>
          <w:sz w:val="26"/>
          <w:szCs w:val="26"/>
        </w:rPr>
        <w:t>Tiến sĩ</w:t>
      </w:r>
      <w:r w:rsidR="00DB328F" w:rsidRPr="00541F9B">
        <w:rPr>
          <w:rFonts w:ascii="Times New Roman" w:hAnsi="Times New Roman"/>
          <w:b/>
          <w:sz w:val="26"/>
          <w:szCs w:val="26"/>
        </w:rPr>
        <w:t xml:space="preserve"> </w:t>
      </w:r>
      <w:r w:rsidR="00DB328F" w:rsidRPr="00541F9B">
        <w:rPr>
          <w:rFonts w:ascii="Times New Roman" w:hAnsi="Times New Roman"/>
          <w:i/>
          <w:sz w:val="26"/>
          <w:szCs w:val="26"/>
        </w:rPr>
        <w:t>(</w:t>
      </w:r>
      <w:r w:rsidR="006661CE">
        <w:rPr>
          <w:rFonts w:ascii="Times New Roman" w:hAnsi="Times New Roman"/>
          <w:i/>
          <w:sz w:val="26"/>
          <w:szCs w:val="26"/>
        </w:rPr>
        <w:t>t</w:t>
      </w:r>
      <w:r w:rsidR="00DB328F" w:rsidRPr="00541F9B">
        <w:rPr>
          <w:rFonts w:ascii="Times New Roman" w:hAnsi="Times New Roman"/>
          <w:i/>
          <w:sz w:val="26"/>
          <w:szCs w:val="26"/>
        </w:rPr>
        <w:t>ừ khi có quyết định phân công người hướng dẫn khoa học)</w:t>
      </w:r>
    </w:p>
    <w:p w14:paraId="68549423" w14:textId="77777777" w:rsidR="00CF645E" w:rsidRPr="00541F9B" w:rsidRDefault="00CF645E" w:rsidP="00CF645E">
      <w:pPr>
        <w:tabs>
          <w:tab w:val="left" w:leader="dot" w:pos="3686"/>
          <w:tab w:val="left" w:leader="dot" w:pos="8931"/>
        </w:tabs>
        <w:spacing w:line="360" w:lineRule="auto"/>
        <w:rPr>
          <w:rFonts w:ascii="Times New Roman" w:hAnsi="Times New Roman"/>
          <w:sz w:val="26"/>
          <w:szCs w:val="26"/>
        </w:rPr>
      </w:pPr>
      <w:r w:rsidRPr="00541F9B">
        <w:rPr>
          <w:rFonts w:ascii="Times New Roman" w:hAnsi="Times New Roman"/>
          <w:sz w:val="26"/>
          <w:szCs w:val="26"/>
        </w:rPr>
        <w:t xml:space="preserve">Tiến sĩ ngành: </w:t>
      </w:r>
      <w:r w:rsidRPr="00541F9B">
        <w:rPr>
          <w:rFonts w:ascii="Times New Roman" w:hAnsi="Times New Roman"/>
          <w:sz w:val="26"/>
          <w:szCs w:val="26"/>
        </w:rPr>
        <w:tab/>
        <w:t>Chuyên ngành</w:t>
      </w:r>
      <w:r w:rsidRPr="00541F9B">
        <w:rPr>
          <w:rFonts w:ascii="Times New Roman" w:hAnsi="Times New Roman"/>
          <w:sz w:val="26"/>
          <w:szCs w:val="26"/>
        </w:rPr>
        <w:tab/>
      </w:r>
    </w:p>
    <w:p w14:paraId="0FC3E373" w14:textId="77777777" w:rsidR="00CF645E" w:rsidRPr="00541F9B" w:rsidRDefault="00CF645E" w:rsidP="000D5047">
      <w:pPr>
        <w:tabs>
          <w:tab w:val="left" w:leader="dot" w:pos="3686"/>
          <w:tab w:val="left" w:leader="dot" w:pos="8931"/>
          <w:tab w:val="right" w:leader="dot" w:pos="9356"/>
        </w:tabs>
        <w:spacing w:line="360" w:lineRule="auto"/>
        <w:rPr>
          <w:rFonts w:ascii="Times New Roman" w:hAnsi="Times New Roman"/>
          <w:sz w:val="26"/>
          <w:szCs w:val="26"/>
        </w:rPr>
      </w:pPr>
      <w:r w:rsidRPr="00541F9B">
        <w:rPr>
          <w:rFonts w:ascii="Times New Roman" w:hAnsi="Times New Roman"/>
          <w:sz w:val="26"/>
          <w:szCs w:val="26"/>
        </w:rPr>
        <w:t xml:space="preserve">Năm tốt nghiệp: </w:t>
      </w:r>
      <w:r w:rsidRPr="00541F9B">
        <w:rPr>
          <w:rFonts w:ascii="Times New Roman" w:hAnsi="Times New Roman"/>
          <w:sz w:val="26"/>
          <w:szCs w:val="26"/>
        </w:rPr>
        <w:tab/>
        <w:t>Cở sở đào tạo:</w:t>
      </w:r>
      <w:r w:rsidR="000D5047">
        <w:rPr>
          <w:rFonts w:ascii="Times New Roman" w:hAnsi="Times New Roman"/>
          <w:sz w:val="26"/>
          <w:szCs w:val="26"/>
        </w:rPr>
        <w:tab/>
      </w:r>
    </w:p>
    <w:p w14:paraId="68F9795C" w14:textId="77777777" w:rsidR="00CF645E" w:rsidRPr="00541F9B" w:rsidRDefault="00CF645E" w:rsidP="00CF645E">
      <w:pPr>
        <w:tabs>
          <w:tab w:val="left" w:leader="dot" w:pos="8931"/>
        </w:tabs>
        <w:spacing w:line="360" w:lineRule="auto"/>
        <w:rPr>
          <w:rFonts w:ascii="Times New Roman" w:hAnsi="Times New Roman"/>
          <w:sz w:val="26"/>
          <w:szCs w:val="26"/>
        </w:rPr>
      </w:pPr>
      <w:r w:rsidRPr="00541F9B">
        <w:rPr>
          <w:rFonts w:ascii="Times New Roman" w:hAnsi="Times New Roman"/>
          <w:sz w:val="26"/>
          <w:szCs w:val="26"/>
        </w:rPr>
        <w:t xml:space="preserve">Tên luận án: </w:t>
      </w:r>
      <w:r w:rsidRPr="00541F9B">
        <w:rPr>
          <w:rFonts w:ascii="Times New Roman" w:hAnsi="Times New Roman"/>
          <w:sz w:val="26"/>
          <w:szCs w:val="26"/>
        </w:rPr>
        <w:tab/>
      </w:r>
    </w:p>
    <w:p w14:paraId="45B19C4F" w14:textId="77777777" w:rsidR="00CF645E" w:rsidRPr="00541F9B" w:rsidRDefault="00CF645E" w:rsidP="00CF645E">
      <w:pPr>
        <w:tabs>
          <w:tab w:val="left" w:leader="dot" w:pos="8931"/>
        </w:tabs>
        <w:spacing w:line="360" w:lineRule="auto"/>
        <w:rPr>
          <w:rFonts w:ascii="Times New Roman" w:hAnsi="Times New Roman"/>
          <w:sz w:val="26"/>
          <w:szCs w:val="26"/>
        </w:rPr>
      </w:pPr>
      <w:r w:rsidRPr="00541F9B">
        <w:rPr>
          <w:rFonts w:ascii="Times New Roman" w:hAnsi="Times New Roman"/>
          <w:sz w:val="26"/>
          <w:szCs w:val="26"/>
        </w:rPr>
        <w:t xml:space="preserve">Người hướng dẫn khoa học: </w:t>
      </w:r>
      <w:r w:rsidRPr="00541F9B">
        <w:rPr>
          <w:rFonts w:ascii="Times New Roman" w:hAnsi="Times New Roman"/>
          <w:sz w:val="26"/>
          <w:szCs w:val="26"/>
        </w:rPr>
        <w:tab/>
      </w:r>
    </w:p>
    <w:p w14:paraId="49C64D07" w14:textId="77777777" w:rsidR="00883576" w:rsidRPr="00541F9B" w:rsidRDefault="00883576" w:rsidP="00CF645E">
      <w:pPr>
        <w:tabs>
          <w:tab w:val="left" w:leader="dot" w:pos="8931"/>
        </w:tabs>
        <w:spacing w:line="360" w:lineRule="auto"/>
        <w:rPr>
          <w:rFonts w:ascii="Times New Roman" w:hAnsi="Times New Roman"/>
          <w:sz w:val="26"/>
          <w:szCs w:val="26"/>
        </w:rPr>
      </w:pPr>
      <w:r w:rsidRPr="00541F9B">
        <w:rPr>
          <w:rFonts w:ascii="Times New Roman" w:hAnsi="Times New Roman"/>
          <w:sz w:val="26"/>
          <w:szCs w:val="26"/>
        </w:rPr>
        <w:tab/>
      </w:r>
    </w:p>
    <w:p w14:paraId="5785E693" w14:textId="77777777" w:rsidR="00625F5A" w:rsidRPr="00541F9B" w:rsidRDefault="00052B70" w:rsidP="008B763E">
      <w:pPr>
        <w:spacing w:line="360" w:lineRule="auto"/>
        <w:ind w:firstLine="426"/>
        <w:rPr>
          <w:rFonts w:ascii="Times New Roman" w:hAnsi="Times New Roman"/>
          <w:sz w:val="26"/>
          <w:szCs w:val="26"/>
        </w:rPr>
      </w:pPr>
      <w:r w:rsidRPr="00541F9B">
        <w:rPr>
          <w:rFonts w:ascii="Times New Roman" w:hAnsi="Times New Roman"/>
          <w:b/>
          <w:sz w:val="26"/>
          <w:szCs w:val="26"/>
        </w:rPr>
        <w:t xml:space="preserve">4. </w:t>
      </w:r>
      <w:r w:rsidR="00FA4D55" w:rsidRPr="00541F9B">
        <w:rPr>
          <w:rFonts w:ascii="Times New Roman" w:hAnsi="Times New Roman"/>
          <w:b/>
          <w:sz w:val="26"/>
          <w:szCs w:val="26"/>
        </w:rPr>
        <w:t>Ngoại ngữ:</w:t>
      </w:r>
      <w:r w:rsidR="00FA4D55" w:rsidRPr="00541F9B">
        <w:rPr>
          <w:rFonts w:ascii="Times New Roman" w:hAnsi="Times New Roman"/>
          <w:sz w:val="26"/>
          <w:szCs w:val="26"/>
        </w:rPr>
        <w:t>.</w:t>
      </w:r>
    </w:p>
    <w:p w14:paraId="46EB77DC" w14:textId="77777777" w:rsidR="00FA4D55" w:rsidRPr="00541F9B" w:rsidRDefault="00FA4D55" w:rsidP="00FA4D55">
      <w:pPr>
        <w:tabs>
          <w:tab w:val="left" w:leader="dot" w:pos="8931"/>
        </w:tabs>
        <w:spacing w:line="360" w:lineRule="auto"/>
        <w:rPr>
          <w:rFonts w:ascii="Times New Roman" w:hAnsi="Times New Roman"/>
          <w:sz w:val="26"/>
          <w:szCs w:val="26"/>
        </w:rPr>
      </w:pPr>
      <w:r w:rsidRPr="00541F9B">
        <w:rPr>
          <w:rFonts w:ascii="Times New Roman" w:hAnsi="Times New Roman"/>
          <w:sz w:val="26"/>
          <w:szCs w:val="26"/>
        </w:rPr>
        <w:t xml:space="preserve">Loại văn bằng, chứng chỉ, chứng nhận ngoại ngữ: </w:t>
      </w:r>
      <w:r w:rsidRPr="00541F9B">
        <w:rPr>
          <w:rFonts w:ascii="Times New Roman" w:hAnsi="Times New Roman"/>
          <w:sz w:val="26"/>
          <w:szCs w:val="26"/>
        </w:rPr>
        <w:tab/>
      </w:r>
    </w:p>
    <w:p w14:paraId="52620052" w14:textId="77777777" w:rsidR="00FA4D55" w:rsidRPr="00541F9B" w:rsidRDefault="00FA4D55" w:rsidP="00FA4D55">
      <w:pPr>
        <w:tabs>
          <w:tab w:val="left" w:leader="dot" w:pos="3402"/>
          <w:tab w:val="left" w:leader="dot" w:pos="8931"/>
        </w:tabs>
        <w:spacing w:line="360" w:lineRule="auto"/>
        <w:rPr>
          <w:rFonts w:ascii="Times New Roman" w:hAnsi="Times New Roman"/>
          <w:sz w:val="26"/>
          <w:szCs w:val="26"/>
        </w:rPr>
      </w:pPr>
      <w:r w:rsidRPr="00541F9B">
        <w:rPr>
          <w:rFonts w:ascii="Times New Roman" w:hAnsi="Times New Roman"/>
          <w:sz w:val="26"/>
          <w:szCs w:val="26"/>
        </w:rPr>
        <w:t>Ngày cấp</w:t>
      </w:r>
      <w:r w:rsidRPr="00541F9B">
        <w:rPr>
          <w:rFonts w:ascii="Times New Roman" w:hAnsi="Times New Roman"/>
          <w:sz w:val="26"/>
          <w:szCs w:val="26"/>
        </w:rPr>
        <w:tab/>
        <w:t xml:space="preserve">Nơi cấp: </w:t>
      </w:r>
      <w:r w:rsidRPr="00541F9B">
        <w:rPr>
          <w:rFonts w:ascii="Times New Roman" w:hAnsi="Times New Roman"/>
          <w:sz w:val="26"/>
          <w:szCs w:val="26"/>
        </w:rPr>
        <w:tab/>
      </w:r>
    </w:p>
    <w:p w14:paraId="14B33BFC" w14:textId="77777777" w:rsidR="00FA4D55" w:rsidRPr="00541F9B" w:rsidRDefault="00FA4D55" w:rsidP="00FA4D55">
      <w:pPr>
        <w:spacing w:line="360" w:lineRule="auto"/>
        <w:rPr>
          <w:rFonts w:ascii="Times New Roman" w:hAnsi="Times New Roman"/>
          <w:b/>
          <w:sz w:val="26"/>
          <w:szCs w:val="26"/>
        </w:rPr>
      </w:pPr>
      <w:r w:rsidRPr="00541F9B">
        <w:rPr>
          <w:rFonts w:ascii="Times New Roman" w:hAnsi="Times New Roman"/>
          <w:b/>
          <w:sz w:val="26"/>
          <w:szCs w:val="26"/>
        </w:rPr>
        <w:lastRenderedPageBreak/>
        <w:t xml:space="preserve">III. </w:t>
      </w:r>
      <w:r w:rsidRPr="00541F9B">
        <w:rPr>
          <w:rFonts w:ascii="Times New Roman" w:hAnsi="Times New Roman"/>
          <w:b/>
          <w:spacing w:val="-6"/>
          <w:sz w:val="26"/>
          <w:szCs w:val="26"/>
        </w:rPr>
        <w:t xml:space="preserve">QUÁ TRÌNH CÔNG TÁC CHUYÊN MÔN </w:t>
      </w:r>
    </w:p>
    <w:tbl>
      <w:tblPr>
        <w:tblW w:w="9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05"/>
        <w:gridCol w:w="3171"/>
        <w:gridCol w:w="3604"/>
      </w:tblGrid>
      <w:tr w:rsidR="00FA4D55" w:rsidRPr="00541F9B" w14:paraId="60BB9710" w14:textId="77777777" w:rsidTr="00433F7B">
        <w:trPr>
          <w:trHeight w:val="407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10DF21" w14:textId="77777777" w:rsidR="00FA4D55" w:rsidRPr="00541F9B" w:rsidRDefault="00FA4D55" w:rsidP="00FA4D55">
            <w:pPr>
              <w:spacing w:line="360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541F9B">
              <w:rPr>
                <w:rFonts w:ascii="Times New Roman" w:hAnsi="Times New Roman"/>
                <w:b/>
                <w:sz w:val="26"/>
                <w:szCs w:val="26"/>
              </w:rPr>
              <w:t>Thời gian</w:t>
            </w:r>
          </w:p>
        </w:tc>
        <w:tc>
          <w:tcPr>
            <w:tcW w:w="3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CD1C1" w14:textId="77777777" w:rsidR="00FA4D55" w:rsidRPr="00541F9B" w:rsidRDefault="00FA4D55" w:rsidP="00FA4D55">
            <w:pPr>
              <w:spacing w:line="360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541F9B">
              <w:rPr>
                <w:rFonts w:ascii="Times New Roman" w:hAnsi="Times New Roman"/>
                <w:b/>
                <w:sz w:val="26"/>
                <w:szCs w:val="26"/>
              </w:rPr>
              <w:t>Nơi công tác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1787A5" w14:textId="77777777" w:rsidR="00FA4D55" w:rsidRPr="00541F9B" w:rsidRDefault="00FA4D55" w:rsidP="00FA4D55">
            <w:pPr>
              <w:spacing w:line="360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541F9B">
              <w:rPr>
                <w:rFonts w:ascii="Times New Roman" w:hAnsi="Times New Roman"/>
                <w:b/>
                <w:sz w:val="26"/>
                <w:szCs w:val="26"/>
              </w:rPr>
              <w:t>Công việc đảm nhiệm</w:t>
            </w:r>
          </w:p>
        </w:tc>
      </w:tr>
      <w:tr w:rsidR="00FA4D55" w:rsidRPr="00541F9B" w14:paraId="68ACC0F8" w14:textId="77777777" w:rsidTr="00433F7B">
        <w:trPr>
          <w:trHeight w:val="492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F1DA7" w14:textId="77777777" w:rsidR="00FA4D55" w:rsidRPr="00541F9B" w:rsidRDefault="00FA4D55" w:rsidP="00FA4D55">
            <w:pPr>
              <w:spacing w:line="360" w:lineRule="auto"/>
              <w:rPr>
                <w:rFonts w:ascii="Times New Roman" w:hAnsi="Times New Roman"/>
                <w:b/>
                <w:sz w:val="26"/>
                <w:szCs w:val="26"/>
              </w:rPr>
            </w:pPr>
          </w:p>
        </w:tc>
        <w:tc>
          <w:tcPr>
            <w:tcW w:w="3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1452B" w14:textId="77777777" w:rsidR="00FA4D55" w:rsidRPr="00541F9B" w:rsidRDefault="00FA4D55" w:rsidP="00FA4D55">
            <w:pPr>
              <w:spacing w:line="360" w:lineRule="auto"/>
              <w:rPr>
                <w:rFonts w:ascii="Times New Roman" w:hAnsi="Times New Roman"/>
                <w:b/>
                <w:sz w:val="26"/>
                <w:szCs w:val="26"/>
              </w:rPr>
            </w:pP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7509F" w14:textId="77777777" w:rsidR="00FA4D55" w:rsidRPr="00541F9B" w:rsidRDefault="00FA4D55" w:rsidP="00FA4D55">
            <w:pPr>
              <w:spacing w:line="360" w:lineRule="auto"/>
              <w:rPr>
                <w:rFonts w:ascii="Times New Roman" w:hAnsi="Times New Roman"/>
                <w:b/>
                <w:sz w:val="26"/>
                <w:szCs w:val="26"/>
              </w:rPr>
            </w:pPr>
          </w:p>
        </w:tc>
      </w:tr>
      <w:tr w:rsidR="00FA4D55" w:rsidRPr="00541F9B" w14:paraId="3029EB08" w14:textId="77777777" w:rsidTr="00433F7B">
        <w:trPr>
          <w:trHeight w:val="513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3E8CC" w14:textId="77777777" w:rsidR="00FA4D55" w:rsidRPr="00541F9B" w:rsidRDefault="00FA4D55" w:rsidP="00FA4D55">
            <w:pPr>
              <w:spacing w:line="360" w:lineRule="auto"/>
              <w:rPr>
                <w:rFonts w:ascii="Times New Roman" w:hAnsi="Times New Roman"/>
                <w:b/>
                <w:sz w:val="26"/>
                <w:szCs w:val="26"/>
              </w:rPr>
            </w:pPr>
          </w:p>
        </w:tc>
        <w:tc>
          <w:tcPr>
            <w:tcW w:w="3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6B9DE" w14:textId="77777777" w:rsidR="00FA4D55" w:rsidRPr="00541F9B" w:rsidRDefault="00FA4D55" w:rsidP="00FA4D55">
            <w:pPr>
              <w:spacing w:line="360" w:lineRule="auto"/>
              <w:rPr>
                <w:rFonts w:ascii="Times New Roman" w:hAnsi="Times New Roman"/>
                <w:b/>
                <w:sz w:val="26"/>
                <w:szCs w:val="26"/>
              </w:rPr>
            </w:pP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558BB" w14:textId="77777777" w:rsidR="00FA4D55" w:rsidRPr="00541F9B" w:rsidRDefault="00FA4D55" w:rsidP="00FA4D55">
            <w:pPr>
              <w:spacing w:line="360" w:lineRule="auto"/>
              <w:rPr>
                <w:rFonts w:ascii="Times New Roman" w:hAnsi="Times New Roman"/>
                <w:b/>
                <w:sz w:val="26"/>
                <w:szCs w:val="26"/>
              </w:rPr>
            </w:pPr>
          </w:p>
        </w:tc>
      </w:tr>
    </w:tbl>
    <w:p w14:paraId="532A575D" w14:textId="77777777" w:rsidR="00E62AA1" w:rsidRPr="00541F9B" w:rsidRDefault="00E62AA1" w:rsidP="00E62AA1">
      <w:pPr>
        <w:spacing w:before="120" w:line="360" w:lineRule="auto"/>
        <w:rPr>
          <w:rFonts w:ascii="Times New Roman" w:hAnsi="Times New Roman"/>
          <w:b/>
          <w:sz w:val="26"/>
          <w:szCs w:val="26"/>
        </w:rPr>
      </w:pPr>
      <w:r w:rsidRPr="00541F9B">
        <w:rPr>
          <w:rFonts w:ascii="Times New Roman" w:hAnsi="Times New Roman"/>
          <w:b/>
          <w:sz w:val="26"/>
          <w:szCs w:val="26"/>
        </w:rPr>
        <w:t>IV. QUÁ TRÌNH NGHIÊN CỨU KHOA HỌC</w:t>
      </w:r>
    </w:p>
    <w:p w14:paraId="1A66733D" w14:textId="77777777" w:rsidR="00E62AA1" w:rsidRPr="00541F9B" w:rsidRDefault="00E62AA1" w:rsidP="00E62AA1">
      <w:pPr>
        <w:spacing w:line="360" w:lineRule="auto"/>
        <w:rPr>
          <w:rFonts w:ascii="Times New Roman" w:hAnsi="Times New Roman"/>
          <w:sz w:val="26"/>
          <w:szCs w:val="26"/>
        </w:rPr>
      </w:pPr>
      <w:r w:rsidRPr="00541F9B">
        <w:rPr>
          <w:rFonts w:ascii="Times New Roman" w:hAnsi="Times New Roman"/>
          <w:sz w:val="26"/>
          <w:szCs w:val="26"/>
        </w:rPr>
        <w:t>1. Các đề tài nghiên cứu khoa học đã và đang tham gia:</w:t>
      </w:r>
    </w:p>
    <w:tbl>
      <w:tblPr>
        <w:tblW w:w="9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9"/>
        <w:gridCol w:w="3338"/>
        <w:gridCol w:w="1291"/>
        <w:gridCol w:w="1447"/>
        <w:gridCol w:w="2415"/>
      </w:tblGrid>
      <w:tr w:rsidR="00E62AA1" w:rsidRPr="00541F9B" w14:paraId="798339FD" w14:textId="77777777" w:rsidTr="00B116DE">
        <w:trPr>
          <w:trHeight w:val="1510"/>
        </w:trPr>
        <w:tc>
          <w:tcPr>
            <w:tcW w:w="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5FA694" w14:textId="77777777" w:rsidR="00E62AA1" w:rsidRPr="00541F9B" w:rsidRDefault="00E62AA1" w:rsidP="00B116DE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41F9B">
              <w:rPr>
                <w:rFonts w:ascii="Times New Roman" w:hAnsi="Times New Roman"/>
                <w:b/>
                <w:sz w:val="24"/>
                <w:szCs w:val="24"/>
              </w:rPr>
              <w:t>TT</w:t>
            </w:r>
          </w:p>
        </w:tc>
        <w:tc>
          <w:tcPr>
            <w:tcW w:w="3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86572D" w14:textId="77777777" w:rsidR="00E62AA1" w:rsidRPr="00541F9B" w:rsidRDefault="00E62AA1" w:rsidP="00B116DE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41F9B">
              <w:rPr>
                <w:rFonts w:ascii="Times New Roman" w:hAnsi="Times New Roman"/>
                <w:b/>
                <w:sz w:val="24"/>
                <w:szCs w:val="24"/>
              </w:rPr>
              <w:t>Tên đề tài nghiên cứu</w:t>
            </w:r>
            <w:r w:rsidR="006E54CA" w:rsidRPr="00541F9B">
              <w:rPr>
                <w:rFonts w:ascii="Times New Roman" w:hAnsi="Times New Roman"/>
                <w:b/>
                <w:sz w:val="24"/>
                <w:szCs w:val="24"/>
              </w:rPr>
              <w:t>/ Lĩnh vực ứng dụng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CB4A44" w14:textId="77777777" w:rsidR="00E62AA1" w:rsidRPr="00541F9B" w:rsidRDefault="00E62AA1" w:rsidP="00B116DE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41F9B">
              <w:rPr>
                <w:rFonts w:ascii="Times New Roman" w:hAnsi="Times New Roman"/>
                <w:b/>
                <w:sz w:val="24"/>
                <w:szCs w:val="24"/>
              </w:rPr>
              <w:t>Năm bắt đầu/Năm hoàn thành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ECE247" w14:textId="77777777" w:rsidR="00E62AA1" w:rsidRPr="00541F9B" w:rsidRDefault="00E62AA1" w:rsidP="003972CB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41F9B">
              <w:rPr>
                <w:rFonts w:ascii="Times New Roman" w:hAnsi="Times New Roman"/>
                <w:b/>
                <w:sz w:val="24"/>
                <w:szCs w:val="24"/>
              </w:rPr>
              <w:t xml:space="preserve">Đề tài cấp </w:t>
            </w:r>
            <w:r w:rsidRPr="00541F9B">
              <w:rPr>
                <w:rFonts w:ascii="Times New Roman" w:hAnsi="Times New Roman"/>
                <w:sz w:val="24"/>
                <w:szCs w:val="24"/>
              </w:rPr>
              <w:t>(N</w:t>
            </w:r>
            <w:r w:rsidR="003972CB" w:rsidRPr="00541F9B">
              <w:rPr>
                <w:rFonts w:ascii="Times New Roman" w:hAnsi="Times New Roman"/>
                <w:sz w:val="24"/>
                <w:szCs w:val="24"/>
              </w:rPr>
              <w:t>hà nước</w:t>
            </w:r>
            <w:r w:rsidRPr="00541F9B">
              <w:rPr>
                <w:rFonts w:ascii="Times New Roman" w:hAnsi="Times New Roman"/>
                <w:sz w:val="24"/>
                <w:szCs w:val="24"/>
              </w:rPr>
              <w:t>, Bộ, ngành, trường)</w:t>
            </w:r>
          </w:p>
        </w:tc>
        <w:tc>
          <w:tcPr>
            <w:tcW w:w="2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B193E3" w14:textId="77777777" w:rsidR="00E62AA1" w:rsidRPr="00541F9B" w:rsidRDefault="00E62AA1" w:rsidP="00B116DE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41F9B">
              <w:rPr>
                <w:rFonts w:ascii="Times New Roman" w:hAnsi="Times New Roman"/>
                <w:b/>
                <w:sz w:val="24"/>
                <w:szCs w:val="24"/>
              </w:rPr>
              <w:t>Trách nhiệm tham gia trong đề tài</w:t>
            </w:r>
            <w:r w:rsidR="006E54CA" w:rsidRPr="00541F9B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="006E54CA" w:rsidRPr="00541F9B">
              <w:rPr>
                <w:rFonts w:ascii="Times New Roman" w:hAnsi="Times New Roman"/>
                <w:sz w:val="24"/>
                <w:szCs w:val="24"/>
              </w:rPr>
              <w:t>(Đã nghiệm thu)</w:t>
            </w:r>
          </w:p>
        </w:tc>
      </w:tr>
      <w:tr w:rsidR="00E62AA1" w:rsidRPr="00541F9B" w14:paraId="48DDACE9" w14:textId="77777777" w:rsidTr="00B116DE">
        <w:trPr>
          <w:trHeight w:val="521"/>
        </w:trPr>
        <w:tc>
          <w:tcPr>
            <w:tcW w:w="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48689" w14:textId="77777777" w:rsidR="00E62AA1" w:rsidRPr="00541F9B" w:rsidRDefault="00E62AA1" w:rsidP="00B116DE">
            <w:pPr>
              <w:spacing w:line="360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  <w:r w:rsidRPr="00541F9B">
              <w:rPr>
                <w:rFonts w:ascii="Times New Roman" w:hAnsi="Times New Roman"/>
                <w:sz w:val="26"/>
                <w:szCs w:val="26"/>
              </w:rPr>
              <w:t>1</w:t>
            </w:r>
          </w:p>
        </w:tc>
        <w:tc>
          <w:tcPr>
            <w:tcW w:w="3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BA17B3" w14:textId="77777777" w:rsidR="00E62AA1" w:rsidRPr="00541F9B" w:rsidRDefault="00E62AA1" w:rsidP="00B116DE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C1761" w14:textId="77777777" w:rsidR="00E62AA1" w:rsidRPr="00541F9B" w:rsidRDefault="00E62AA1" w:rsidP="00B116DE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9A68D" w14:textId="77777777" w:rsidR="00E62AA1" w:rsidRPr="00541F9B" w:rsidRDefault="00E62AA1" w:rsidP="00B116DE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2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73F8B" w14:textId="77777777" w:rsidR="00E62AA1" w:rsidRPr="00541F9B" w:rsidRDefault="00E62AA1" w:rsidP="00B116DE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E62AA1" w:rsidRPr="00541F9B" w14:paraId="160D35CD" w14:textId="77777777" w:rsidTr="00B116DE">
        <w:trPr>
          <w:trHeight w:val="543"/>
        </w:trPr>
        <w:tc>
          <w:tcPr>
            <w:tcW w:w="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F3265" w14:textId="77777777" w:rsidR="00E62AA1" w:rsidRPr="00541F9B" w:rsidRDefault="00E62AA1" w:rsidP="00B116DE">
            <w:pPr>
              <w:spacing w:line="360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  <w:r w:rsidRPr="00541F9B">
              <w:rPr>
                <w:rFonts w:ascii="Times New Roman" w:hAnsi="Times New Roman"/>
                <w:sz w:val="26"/>
                <w:szCs w:val="26"/>
              </w:rPr>
              <w:t>….</w:t>
            </w:r>
          </w:p>
        </w:tc>
        <w:tc>
          <w:tcPr>
            <w:tcW w:w="3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D3F08" w14:textId="77777777" w:rsidR="00E62AA1" w:rsidRPr="00541F9B" w:rsidRDefault="00E62AA1" w:rsidP="00B116DE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7F6F0" w14:textId="77777777" w:rsidR="00E62AA1" w:rsidRPr="00541F9B" w:rsidRDefault="00E62AA1" w:rsidP="00B116DE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937A5" w14:textId="77777777" w:rsidR="00E62AA1" w:rsidRPr="00541F9B" w:rsidRDefault="00E62AA1" w:rsidP="00B116DE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2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88258" w14:textId="77777777" w:rsidR="00E62AA1" w:rsidRPr="00541F9B" w:rsidRDefault="00E62AA1" w:rsidP="00B116DE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</w:tr>
    </w:tbl>
    <w:p w14:paraId="13D5A60F" w14:textId="77777777" w:rsidR="00E62AA1" w:rsidRPr="00541F9B" w:rsidRDefault="00E62AA1" w:rsidP="00E62AA1">
      <w:pPr>
        <w:spacing w:before="60" w:line="360" w:lineRule="auto"/>
        <w:rPr>
          <w:rFonts w:ascii="Times New Roman" w:hAnsi="Times New Roman"/>
          <w:sz w:val="26"/>
          <w:szCs w:val="26"/>
        </w:rPr>
      </w:pPr>
      <w:r w:rsidRPr="00541F9B">
        <w:rPr>
          <w:rFonts w:ascii="Times New Roman" w:hAnsi="Times New Roman"/>
          <w:sz w:val="26"/>
          <w:szCs w:val="26"/>
        </w:rPr>
        <w:t>2. Các công trình khoa h</w:t>
      </w:r>
      <w:r w:rsidR="006E54CA" w:rsidRPr="00541F9B">
        <w:rPr>
          <w:rFonts w:ascii="Times New Roman" w:hAnsi="Times New Roman"/>
          <w:sz w:val="26"/>
          <w:szCs w:val="26"/>
        </w:rPr>
        <w:t>ọc đã công bố (tên công trình, năm công bố, nơi công bố…):</w:t>
      </w:r>
    </w:p>
    <w:p w14:paraId="065043DA" w14:textId="77777777" w:rsidR="006E54CA" w:rsidRPr="00541F9B" w:rsidRDefault="006E54CA" w:rsidP="00E62AA1">
      <w:pPr>
        <w:spacing w:before="60" w:line="360" w:lineRule="auto"/>
        <w:rPr>
          <w:rFonts w:ascii="Times New Roman" w:hAnsi="Times New Roman"/>
          <w:sz w:val="26"/>
          <w:szCs w:val="26"/>
        </w:rPr>
      </w:pPr>
      <w:r w:rsidRPr="00541F9B">
        <w:rPr>
          <w:rFonts w:ascii="Times New Roman" w:hAnsi="Times New Roman"/>
          <w:sz w:val="26"/>
          <w:szCs w:val="26"/>
        </w:rPr>
        <w:tab/>
        <w:t>a) Bài báo khoa học và báo cáo khoa học:</w:t>
      </w:r>
    </w:p>
    <w:tbl>
      <w:tblPr>
        <w:tblW w:w="9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14"/>
        <w:gridCol w:w="3363"/>
        <w:gridCol w:w="2127"/>
        <w:gridCol w:w="850"/>
        <w:gridCol w:w="851"/>
        <w:gridCol w:w="1275"/>
      </w:tblGrid>
      <w:tr w:rsidR="006E54CA" w:rsidRPr="00541F9B" w14:paraId="18D79398" w14:textId="77777777" w:rsidTr="002645AC">
        <w:trPr>
          <w:trHeight w:val="762"/>
        </w:trPr>
        <w:tc>
          <w:tcPr>
            <w:tcW w:w="714" w:type="dxa"/>
            <w:vAlign w:val="center"/>
          </w:tcPr>
          <w:p w14:paraId="5047B0BA" w14:textId="77777777" w:rsidR="006E54CA" w:rsidRPr="00541F9B" w:rsidRDefault="006E54CA" w:rsidP="002645AC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41F9B">
              <w:rPr>
                <w:rFonts w:ascii="Times New Roman" w:hAnsi="Times New Roman"/>
                <w:b/>
                <w:sz w:val="24"/>
                <w:szCs w:val="24"/>
              </w:rPr>
              <w:t>TT</w:t>
            </w:r>
          </w:p>
        </w:tc>
        <w:tc>
          <w:tcPr>
            <w:tcW w:w="3363" w:type="dxa"/>
            <w:vAlign w:val="center"/>
          </w:tcPr>
          <w:p w14:paraId="6953A1B1" w14:textId="77777777" w:rsidR="006E54CA" w:rsidRPr="00541F9B" w:rsidRDefault="006E54CA" w:rsidP="002645AC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41F9B">
              <w:rPr>
                <w:rFonts w:ascii="Times New Roman" w:hAnsi="Times New Roman"/>
                <w:b/>
                <w:sz w:val="24"/>
                <w:szCs w:val="24"/>
              </w:rPr>
              <w:t>Tên bài báo, báo cáo khoa học</w:t>
            </w:r>
          </w:p>
        </w:tc>
        <w:tc>
          <w:tcPr>
            <w:tcW w:w="2127" w:type="dxa"/>
            <w:vAlign w:val="center"/>
          </w:tcPr>
          <w:p w14:paraId="486EE023" w14:textId="77777777" w:rsidR="006E54CA" w:rsidRPr="00541F9B" w:rsidRDefault="006E54CA" w:rsidP="002645AC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41F9B">
              <w:rPr>
                <w:rFonts w:ascii="Times New Roman" w:hAnsi="Times New Roman"/>
                <w:b/>
                <w:sz w:val="24"/>
                <w:szCs w:val="24"/>
              </w:rPr>
              <w:t>Tên tạp chí, kỷ yếu</w:t>
            </w:r>
          </w:p>
        </w:tc>
        <w:tc>
          <w:tcPr>
            <w:tcW w:w="850" w:type="dxa"/>
            <w:vAlign w:val="center"/>
          </w:tcPr>
          <w:p w14:paraId="60997A93" w14:textId="77777777" w:rsidR="006E54CA" w:rsidRPr="00541F9B" w:rsidRDefault="006E54CA" w:rsidP="002645AC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41F9B">
              <w:rPr>
                <w:rFonts w:ascii="Times New Roman" w:hAnsi="Times New Roman"/>
                <w:b/>
                <w:sz w:val="24"/>
                <w:szCs w:val="24"/>
              </w:rPr>
              <w:t>Số đăng</w:t>
            </w:r>
          </w:p>
        </w:tc>
        <w:tc>
          <w:tcPr>
            <w:tcW w:w="851" w:type="dxa"/>
            <w:vAlign w:val="center"/>
          </w:tcPr>
          <w:p w14:paraId="7B004DC3" w14:textId="77777777" w:rsidR="006E54CA" w:rsidRPr="00541F9B" w:rsidRDefault="006E54CA" w:rsidP="002645AC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41F9B">
              <w:rPr>
                <w:rFonts w:ascii="Times New Roman" w:hAnsi="Times New Roman"/>
                <w:b/>
                <w:sz w:val="24"/>
                <w:szCs w:val="24"/>
              </w:rPr>
              <w:t>Số trang</w:t>
            </w:r>
          </w:p>
        </w:tc>
        <w:tc>
          <w:tcPr>
            <w:tcW w:w="1275" w:type="dxa"/>
            <w:vAlign w:val="center"/>
          </w:tcPr>
          <w:p w14:paraId="55B4356A" w14:textId="77777777" w:rsidR="00EB7DFB" w:rsidRPr="00541F9B" w:rsidRDefault="006E54CA" w:rsidP="002645AC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41F9B">
              <w:rPr>
                <w:rFonts w:ascii="Times New Roman" w:hAnsi="Times New Roman"/>
                <w:b/>
                <w:sz w:val="24"/>
                <w:szCs w:val="24"/>
              </w:rPr>
              <w:t xml:space="preserve">Năm </w:t>
            </w:r>
          </w:p>
          <w:p w14:paraId="7D71FBD8" w14:textId="77777777" w:rsidR="006E54CA" w:rsidRPr="00541F9B" w:rsidRDefault="006E54CA" w:rsidP="002645AC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41F9B">
              <w:rPr>
                <w:rFonts w:ascii="Times New Roman" w:hAnsi="Times New Roman"/>
                <w:b/>
                <w:sz w:val="24"/>
                <w:szCs w:val="24"/>
              </w:rPr>
              <w:t>công bố</w:t>
            </w:r>
          </w:p>
        </w:tc>
      </w:tr>
      <w:tr w:rsidR="006E54CA" w:rsidRPr="00541F9B" w14:paraId="6A56BDBF" w14:textId="77777777" w:rsidTr="002645AC">
        <w:trPr>
          <w:trHeight w:val="535"/>
        </w:trPr>
        <w:tc>
          <w:tcPr>
            <w:tcW w:w="714" w:type="dxa"/>
          </w:tcPr>
          <w:p w14:paraId="2145E717" w14:textId="77777777" w:rsidR="006E54CA" w:rsidRPr="00541F9B" w:rsidRDefault="006E54CA" w:rsidP="00B116DE">
            <w:pPr>
              <w:spacing w:line="360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  <w:r w:rsidRPr="00541F9B">
              <w:rPr>
                <w:rFonts w:ascii="Times New Roman" w:hAnsi="Times New Roman"/>
                <w:sz w:val="26"/>
                <w:szCs w:val="26"/>
              </w:rPr>
              <w:t>1</w:t>
            </w:r>
          </w:p>
        </w:tc>
        <w:tc>
          <w:tcPr>
            <w:tcW w:w="3363" w:type="dxa"/>
          </w:tcPr>
          <w:p w14:paraId="11BF3207" w14:textId="77777777" w:rsidR="006E54CA" w:rsidRPr="00541F9B" w:rsidRDefault="006E54CA" w:rsidP="00B116DE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2127" w:type="dxa"/>
          </w:tcPr>
          <w:p w14:paraId="6EEEF3C2" w14:textId="77777777" w:rsidR="006E54CA" w:rsidRPr="00541F9B" w:rsidRDefault="006E54CA" w:rsidP="00B116DE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850" w:type="dxa"/>
          </w:tcPr>
          <w:p w14:paraId="600A42AD" w14:textId="77777777" w:rsidR="006E54CA" w:rsidRPr="00541F9B" w:rsidRDefault="006E54CA" w:rsidP="00B116DE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851" w:type="dxa"/>
          </w:tcPr>
          <w:p w14:paraId="04ACC197" w14:textId="77777777" w:rsidR="006E54CA" w:rsidRPr="00541F9B" w:rsidRDefault="006E54CA" w:rsidP="00B116DE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275" w:type="dxa"/>
          </w:tcPr>
          <w:p w14:paraId="728B700E" w14:textId="77777777" w:rsidR="006E54CA" w:rsidRPr="00541F9B" w:rsidRDefault="006E54CA" w:rsidP="00B116DE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6E54CA" w:rsidRPr="00541F9B" w14:paraId="2DD34079" w14:textId="77777777" w:rsidTr="002645AC">
        <w:trPr>
          <w:trHeight w:val="535"/>
        </w:trPr>
        <w:tc>
          <w:tcPr>
            <w:tcW w:w="714" w:type="dxa"/>
          </w:tcPr>
          <w:p w14:paraId="1CBA418C" w14:textId="77777777" w:rsidR="006E54CA" w:rsidRPr="00541F9B" w:rsidRDefault="006E54CA" w:rsidP="00B116DE">
            <w:pPr>
              <w:spacing w:line="360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  <w:r w:rsidRPr="00541F9B">
              <w:rPr>
                <w:rFonts w:ascii="Times New Roman" w:hAnsi="Times New Roman"/>
                <w:sz w:val="26"/>
                <w:szCs w:val="26"/>
              </w:rPr>
              <w:t>….</w:t>
            </w:r>
          </w:p>
        </w:tc>
        <w:tc>
          <w:tcPr>
            <w:tcW w:w="3363" w:type="dxa"/>
          </w:tcPr>
          <w:p w14:paraId="307166AF" w14:textId="77777777" w:rsidR="006E54CA" w:rsidRPr="00541F9B" w:rsidRDefault="006E54CA" w:rsidP="00B116DE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2127" w:type="dxa"/>
          </w:tcPr>
          <w:p w14:paraId="097D24B7" w14:textId="77777777" w:rsidR="006E54CA" w:rsidRPr="00541F9B" w:rsidRDefault="006E54CA" w:rsidP="00B116DE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850" w:type="dxa"/>
          </w:tcPr>
          <w:p w14:paraId="20F62B7E" w14:textId="77777777" w:rsidR="006E54CA" w:rsidRPr="00541F9B" w:rsidRDefault="006E54CA" w:rsidP="00B116DE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851" w:type="dxa"/>
          </w:tcPr>
          <w:p w14:paraId="1EEF3E4B" w14:textId="77777777" w:rsidR="006E54CA" w:rsidRPr="00541F9B" w:rsidRDefault="006E54CA" w:rsidP="00B116DE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275" w:type="dxa"/>
          </w:tcPr>
          <w:p w14:paraId="5B357B97" w14:textId="77777777" w:rsidR="006E54CA" w:rsidRPr="00541F9B" w:rsidRDefault="006E54CA" w:rsidP="00B116DE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</w:tr>
    </w:tbl>
    <w:p w14:paraId="1C5D3C06" w14:textId="77777777" w:rsidR="002645AC" w:rsidRPr="00541F9B" w:rsidRDefault="002645AC" w:rsidP="002645AC">
      <w:pPr>
        <w:spacing w:before="60" w:line="360" w:lineRule="auto"/>
        <w:ind w:firstLine="720"/>
        <w:rPr>
          <w:rFonts w:ascii="Times New Roman" w:hAnsi="Times New Roman"/>
          <w:sz w:val="26"/>
          <w:szCs w:val="26"/>
        </w:rPr>
      </w:pPr>
      <w:r w:rsidRPr="00541F9B">
        <w:rPr>
          <w:rFonts w:ascii="Times New Roman" w:hAnsi="Times New Roman"/>
          <w:sz w:val="26"/>
          <w:szCs w:val="26"/>
        </w:rPr>
        <w:t>b) Biên soạn giáo trình, sách phụ</w:t>
      </w:r>
      <w:r w:rsidR="002B2854" w:rsidRPr="00541F9B">
        <w:rPr>
          <w:rFonts w:ascii="Times New Roman" w:hAnsi="Times New Roman"/>
          <w:sz w:val="26"/>
          <w:szCs w:val="26"/>
        </w:rPr>
        <w:t>c</w:t>
      </w:r>
      <w:r w:rsidRPr="00541F9B">
        <w:rPr>
          <w:rFonts w:ascii="Times New Roman" w:hAnsi="Times New Roman"/>
          <w:sz w:val="26"/>
          <w:szCs w:val="26"/>
        </w:rPr>
        <w:t xml:space="preserve"> vụ đào tạo đại học và sau đại học:</w:t>
      </w:r>
    </w:p>
    <w:tbl>
      <w:tblPr>
        <w:tblW w:w="9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4"/>
        <w:gridCol w:w="3187"/>
        <w:gridCol w:w="901"/>
        <w:gridCol w:w="737"/>
        <w:gridCol w:w="743"/>
        <w:gridCol w:w="831"/>
        <w:gridCol w:w="839"/>
        <w:gridCol w:w="1238"/>
      </w:tblGrid>
      <w:tr w:rsidR="002645AC" w:rsidRPr="00541F9B" w14:paraId="43BDDFA2" w14:textId="77777777" w:rsidTr="00C57558">
        <w:trPr>
          <w:trHeight w:val="557"/>
        </w:trPr>
        <w:tc>
          <w:tcPr>
            <w:tcW w:w="704" w:type="dxa"/>
            <w:vMerge w:val="restart"/>
            <w:vAlign w:val="center"/>
          </w:tcPr>
          <w:p w14:paraId="3FD47265" w14:textId="77777777" w:rsidR="002645AC" w:rsidRPr="00541F9B" w:rsidRDefault="002645AC" w:rsidP="0013219D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41F9B">
              <w:rPr>
                <w:rFonts w:ascii="Times New Roman" w:hAnsi="Times New Roman"/>
                <w:b/>
                <w:sz w:val="24"/>
                <w:szCs w:val="24"/>
              </w:rPr>
              <w:t>TT</w:t>
            </w:r>
          </w:p>
        </w:tc>
        <w:tc>
          <w:tcPr>
            <w:tcW w:w="3187" w:type="dxa"/>
            <w:vMerge w:val="restart"/>
            <w:vAlign w:val="center"/>
          </w:tcPr>
          <w:p w14:paraId="543559B7" w14:textId="77777777" w:rsidR="002645AC" w:rsidRPr="00541F9B" w:rsidRDefault="002645AC" w:rsidP="002645AC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41F9B">
              <w:rPr>
                <w:rFonts w:ascii="Times New Roman" w:hAnsi="Times New Roman"/>
                <w:b/>
                <w:sz w:val="24"/>
                <w:szCs w:val="24"/>
              </w:rPr>
              <w:t>Tên sách</w:t>
            </w:r>
          </w:p>
        </w:tc>
        <w:tc>
          <w:tcPr>
            <w:tcW w:w="3212" w:type="dxa"/>
            <w:gridSpan w:val="4"/>
            <w:vAlign w:val="center"/>
          </w:tcPr>
          <w:p w14:paraId="1DBFB732" w14:textId="77777777" w:rsidR="002645AC" w:rsidRPr="00541F9B" w:rsidRDefault="002645AC" w:rsidP="0013219D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41F9B">
              <w:rPr>
                <w:rFonts w:ascii="Times New Roman" w:hAnsi="Times New Roman"/>
                <w:b/>
                <w:sz w:val="24"/>
                <w:szCs w:val="24"/>
              </w:rPr>
              <w:t>Thuộc loại</w:t>
            </w:r>
          </w:p>
        </w:tc>
        <w:tc>
          <w:tcPr>
            <w:tcW w:w="839" w:type="dxa"/>
            <w:vMerge w:val="restart"/>
            <w:vAlign w:val="center"/>
          </w:tcPr>
          <w:p w14:paraId="5EE3BA5A" w14:textId="77777777" w:rsidR="002645AC" w:rsidRPr="00541F9B" w:rsidRDefault="002645AC" w:rsidP="0013219D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41F9B">
              <w:rPr>
                <w:rFonts w:ascii="Times New Roman" w:hAnsi="Times New Roman"/>
                <w:b/>
                <w:sz w:val="24"/>
                <w:szCs w:val="24"/>
              </w:rPr>
              <w:t>Nhà xuất bản</w:t>
            </w:r>
          </w:p>
        </w:tc>
        <w:tc>
          <w:tcPr>
            <w:tcW w:w="1238" w:type="dxa"/>
            <w:vMerge w:val="restart"/>
            <w:vAlign w:val="center"/>
          </w:tcPr>
          <w:p w14:paraId="6170E995" w14:textId="77777777" w:rsidR="002645AC" w:rsidRPr="00541F9B" w:rsidRDefault="002645AC" w:rsidP="0013219D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41F9B">
              <w:rPr>
                <w:rFonts w:ascii="Times New Roman" w:hAnsi="Times New Roman"/>
                <w:b/>
                <w:sz w:val="24"/>
                <w:szCs w:val="24"/>
              </w:rPr>
              <w:t>Năm xuất bản</w:t>
            </w:r>
          </w:p>
        </w:tc>
      </w:tr>
      <w:tr w:rsidR="002645AC" w:rsidRPr="00541F9B" w14:paraId="25D3A281" w14:textId="77777777" w:rsidTr="00C57558">
        <w:trPr>
          <w:trHeight w:val="372"/>
        </w:trPr>
        <w:tc>
          <w:tcPr>
            <w:tcW w:w="704" w:type="dxa"/>
            <w:vMerge/>
            <w:vAlign w:val="center"/>
          </w:tcPr>
          <w:p w14:paraId="66390FE8" w14:textId="77777777" w:rsidR="002645AC" w:rsidRPr="00541F9B" w:rsidRDefault="002645AC" w:rsidP="0013219D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187" w:type="dxa"/>
            <w:vMerge/>
            <w:vAlign w:val="center"/>
          </w:tcPr>
          <w:p w14:paraId="3624311E" w14:textId="77777777" w:rsidR="002645AC" w:rsidRPr="00541F9B" w:rsidRDefault="002645AC" w:rsidP="002645AC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901" w:type="dxa"/>
            <w:vAlign w:val="center"/>
          </w:tcPr>
          <w:p w14:paraId="257D0CB7" w14:textId="77777777" w:rsidR="002645AC" w:rsidRPr="00541F9B" w:rsidRDefault="002645AC" w:rsidP="0013219D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541F9B">
              <w:rPr>
                <w:rFonts w:ascii="Times New Roman" w:hAnsi="Times New Roman"/>
                <w:sz w:val="22"/>
                <w:szCs w:val="22"/>
              </w:rPr>
              <w:t>Chuyên khảo</w:t>
            </w:r>
          </w:p>
        </w:tc>
        <w:tc>
          <w:tcPr>
            <w:tcW w:w="737" w:type="dxa"/>
            <w:vAlign w:val="center"/>
          </w:tcPr>
          <w:p w14:paraId="495D8087" w14:textId="77777777" w:rsidR="002645AC" w:rsidRPr="00541F9B" w:rsidRDefault="002645AC" w:rsidP="0013219D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541F9B">
              <w:rPr>
                <w:rFonts w:ascii="Times New Roman" w:hAnsi="Times New Roman"/>
                <w:sz w:val="22"/>
                <w:szCs w:val="22"/>
              </w:rPr>
              <w:t>Giáo trình</w:t>
            </w:r>
          </w:p>
        </w:tc>
        <w:tc>
          <w:tcPr>
            <w:tcW w:w="743" w:type="dxa"/>
            <w:vAlign w:val="center"/>
          </w:tcPr>
          <w:p w14:paraId="23188FCA" w14:textId="77777777" w:rsidR="002645AC" w:rsidRPr="00541F9B" w:rsidRDefault="002645AC" w:rsidP="0013219D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541F9B">
              <w:rPr>
                <w:rFonts w:ascii="Times New Roman" w:hAnsi="Times New Roman"/>
                <w:sz w:val="22"/>
                <w:szCs w:val="22"/>
              </w:rPr>
              <w:t>Tham khảo</w:t>
            </w:r>
          </w:p>
        </w:tc>
        <w:tc>
          <w:tcPr>
            <w:tcW w:w="831" w:type="dxa"/>
            <w:vAlign w:val="center"/>
          </w:tcPr>
          <w:p w14:paraId="0050FC92" w14:textId="77777777" w:rsidR="002645AC" w:rsidRPr="00541F9B" w:rsidRDefault="002645AC" w:rsidP="0013219D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541F9B">
              <w:rPr>
                <w:rFonts w:ascii="Times New Roman" w:hAnsi="Times New Roman"/>
                <w:sz w:val="22"/>
                <w:szCs w:val="22"/>
              </w:rPr>
              <w:t>Hướng dẫn</w:t>
            </w:r>
          </w:p>
        </w:tc>
        <w:tc>
          <w:tcPr>
            <w:tcW w:w="839" w:type="dxa"/>
            <w:vMerge/>
            <w:vAlign w:val="center"/>
          </w:tcPr>
          <w:p w14:paraId="3DF62BC1" w14:textId="77777777" w:rsidR="002645AC" w:rsidRPr="00541F9B" w:rsidRDefault="002645AC" w:rsidP="0013219D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238" w:type="dxa"/>
            <w:vMerge/>
            <w:vAlign w:val="center"/>
          </w:tcPr>
          <w:p w14:paraId="27F9663B" w14:textId="77777777" w:rsidR="002645AC" w:rsidRPr="00541F9B" w:rsidRDefault="002645AC" w:rsidP="0013219D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2645AC" w:rsidRPr="00541F9B" w14:paraId="5F874A9C" w14:textId="77777777" w:rsidTr="00C57558">
        <w:trPr>
          <w:trHeight w:val="535"/>
        </w:trPr>
        <w:tc>
          <w:tcPr>
            <w:tcW w:w="704" w:type="dxa"/>
          </w:tcPr>
          <w:p w14:paraId="430DE3C3" w14:textId="77777777" w:rsidR="002645AC" w:rsidRPr="00541F9B" w:rsidRDefault="002645AC" w:rsidP="0013219D">
            <w:pPr>
              <w:spacing w:line="360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  <w:r w:rsidRPr="00541F9B">
              <w:rPr>
                <w:rFonts w:ascii="Times New Roman" w:hAnsi="Times New Roman"/>
                <w:sz w:val="26"/>
                <w:szCs w:val="26"/>
              </w:rPr>
              <w:t>1</w:t>
            </w:r>
          </w:p>
        </w:tc>
        <w:tc>
          <w:tcPr>
            <w:tcW w:w="3187" w:type="dxa"/>
          </w:tcPr>
          <w:p w14:paraId="06E792D3" w14:textId="77777777" w:rsidR="002645AC" w:rsidRPr="00541F9B" w:rsidRDefault="002645AC" w:rsidP="002645AC">
            <w:pPr>
              <w:jc w:val="center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01" w:type="dxa"/>
          </w:tcPr>
          <w:p w14:paraId="7CF85A1A" w14:textId="77777777" w:rsidR="002645AC" w:rsidRPr="00541F9B" w:rsidRDefault="002645AC" w:rsidP="0013219D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737" w:type="dxa"/>
          </w:tcPr>
          <w:p w14:paraId="5EA59326" w14:textId="77777777" w:rsidR="002645AC" w:rsidRPr="00541F9B" w:rsidRDefault="002645AC" w:rsidP="0013219D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743" w:type="dxa"/>
          </w:tcPr>
          <w:p w14:paraId="110B14D0" w14:textId="77777777" w:rsidR="002645AC" w:rsidRPr="00541F9B" w:rsidRDefault="002645AC" w:rsidP="0013219D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831" w:type="dxa"/>
          </w:tcPr>
          <w:p w14:paraId="712A3AA3" w14:textId="77777777" w:rsidR="002645AC" w:rsidRPr="00541F9B" w:rsidRDefault="002645AC" w:rsidP="0013219D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839" w:type="dxa"/>
          </w:tcPr>
          <w:p w14:paraId="7C187F90" w14:textId="77777777" w:rsidR="002645AC" w:rsidRPr="00541F9B" w:rsidRDefault="002645AC" w:rsidP="0013219D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238" w:type="dxa"/>
          </w:tcPr>
          <w:p w14:paraId="52E2BD5C" w14:textId="77777777" w:rsidR="002645AC" w:rsidRPr="00541F9B" w:rsidRDefault="002645AC" w:rsidP="0013219D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2645AC" w:rsidRPr="00541F9B" w14:paraId="0F18ED27" w14:textId="77777777" w:rsidTr="00C57558">
        <w:trPr>
          <w:trHeight w:val="535"/>
        </w:trPr>
        <w:tc>
          <w:tcPr>
            <w:tcW w:w="704" w:type="dxa"/>
          </w:tcPr>
          <w:p w14:paraId="64463ADB" w14:textId="77777777" w:rsidR="002645AC" w:rsidRPr="00541F9B" w:rsidRDefault="002645AC" w:rsidP="0013219D">
            <w:pPr>
              <w:spacing w:line="360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  <w:r w:rsidRPr="00541F9B">
              <w:rPr>
                <w:rFonts w:ascii="Times New Roman" w:hAnsi="Times New Roman"/>
                <w:sz w:val="26"/>
                <w:szCs w:val="26"/>
              </w:rPr>
              <w:t>….</w:t>
            </w:r>
          </w:p>
        </w:tc>
        <w:tc>
          <w:tcPr>
            <w:tcW w:w="3187" w:type="dxa"/>
          </w:tcPr>
          <w:p w14:paraId="754CCAE2" w14:textId="77777777" w:rsidR="002645AC" w:rsidRPr="00541F9B" w:rsidRDefault="002645AC" w:rsidP="0013219D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01" w:type="dxa"/>
          </w:tcPr>
          <w:p w14:paraId="1E102C73" w14:textId="77777777" w:rsidR="002645AC" w:rsidRPr="00541F9B" w:rsidRDefault="002645AC" w:rsidP="0013219D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737" w:type="dxa"/>
          </w:tcPr>
          <w:p w14:paraId="6D86046D" w14:textId="77777777" w:rsidR="002645AC" w:rsidRPr="00541F9B" w:rsidRDefault="002645AC" w:rsidP="0013219D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743" w:type="dxa"/>
          </w:tcPr>
          <w:p w14:paraId="4964C2D5" w14:textId="77777777" w:rsidR="002645AC" w:rsidRPr="00541F9B" w:rsidRDefault="002645AC" w:rsidP="0013219D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831" w:type="dxa"/>
          </w:tcPr>
          <w:p w14:paraId="39933B53" w14:textId="77777777" w:rsidR="002645AC" w:rsidRPr="00541F9B" w:rsidRDefault="002645AC" w:rsidP="0013219D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839" w:type="dxa"/>
          </w:tcPr>
          <w:p w14:paraId="60579FBD" w14:textId="77777777" w:rsidR="002645AC" w:rsidRPr="00541F9B" w:rsidRDefault="002645AC" w:rsidP="0013219D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238" w:type="dxa"/>
          </w:tcPr>
          <w:p w14:paraId="1C980588" w14:textId="77777777" w:rsidR="002645AC" w:rsidRPr="00541F9B" w:rsidRDefault="002645AC" w:rsidP="0013219D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</w:tr>
    </w:tbl>
    <w:p w14:paraId="4A4EB43A" w14:textId="77777777" w:rsidR="00E62AA1" w:rsidRPr="00541F9B" w:rsidRDefault="00E62AA1" w:rsidP="00E62AA1">
      <w:pPr>
        <w:spacing w:before="60" w:line="360" w:lineRule="auto"/>
        <w:rPr>
          <w:rFonts w:ascii="Times New Roman" w:hAnsi="Times New Roman"/>
          <w:sz w:val="26"/>
          <w:szCs w:val="26"/>
        </w:rPr>
      </w:pPr>
      <w:r w:rsidRPr="00541F9B">
        <w:rPr>
          <w:rFonts w:ascii="Times New Roman" w:hAnsi="Times New Roman"/>
          <w:bCs/>
          <w:sz w:val="26"/>
          <w:szCs w:val="26"/>
          <w:lang w:val="en-GB"/>
        </w:rPr>
        <w:t xml:space="preserve">3. </w:t>
      </w:r>
      <w:r w:rsidRPr="00541F9B">
        <w:rPr>
          <w:rFonts w:ascii="Times New Roman" w:hAnsi="Times New Roman"/>
          <w:sz w:val="26"/>
          <w:szCs w:val="26"/>
        </w:rPr>
        <w:t xml:space="preserve">Khả năng chuyên môn, nguyện vọng hiện nay về hoạt động nghiên cứu khoa học: </w:t>
      </w:r>
    </w:p>
    <w:p w14:paraId="486504B7" w14:textId="77777777" w:rsidR="00E62AA1" w:rsidRPr="00541F9B" w:rsidRDefault="00E62AA1" w:rsidP="00F178D4">
      <w:pPr>
        <w:tabs>
          <w:tab w:val="left" w:leader="dot" w:pos="9072"/>
        </w:tabs>
        <w:spacing w:line="360" w:lineRule="auto"/>
        <w:rPr>
          <w:rFonts w:ascii="Times New Roman" w:hAnsi="Times New Roman"/>
          <w:sz w:val="26"/>
          <w:szCs w:val="26"/>
        </w:rPr>
      </w:pPr>
      <w:r w:rsidRPr="00541F9B">
        <w:rPr>
          <w:rFonts w:ascii="Times New Roman" w:hAnsi="Times New Roman"/>
          <w:sz w:val="26"/>
          <w:szCs w:val="26"/>
        </w:rPr>
        <w:tab/>
      </w:r>
    </w:p>
    <w:p w14:paraId="6672ACAE" w14:textId="77777777" w:rsidR="00E62AA1" w:rsidRPr="00541F9B" w:rsidRDefault="00E62AA1" w:rsidP="00E62AA1">
      <w:pPr>
        <w:spacing w:line="360" w:lineRule="auto"/>
        <w:jc w:val="both"/>
        <w:rPr>
          <w:rFonts w:ascii="Times New Roman" w:hAnsi="Times New Roman"/>
          <w:sz w:val="26"/>
          <w:szCs w:val="26"/>
        </w:rPr>
      </w:pPr>
      <w:r w:rsidRPr="00541F9B">
        <w:rPr>
          <w:rFonts w:ascii="Times New Roman" w:hAnsi="Times New Roman"/>
          <w:sz w:val="26"/>
          <w:szCs w:val="26"/>
        </w:rPr>
        <w:t>Tôi xin cam đoan những lời khai trên là đúng sự thật, nếu có điều gì sai trái tôi xin chịu trách nhiệm trước pháp luật.</w:t>
      </w:r>
    </w:p>
    <w:tbl>
      <w:tblPr>
        <w:tblW w:w="10211" w:type="dxa"/>
        <w:jc w:val="center"/>
        <w:tblLayout w:type="fixed"/>
        <w:tblLook w:val="04A0" w:firstRow="1" w:lastRow="0" w:firstColumn="1" w:lastColumn="0" w:noHBand="0" w:noVBand="1"/>
      </w:tblPr>
      <w:tblGrid>
        <w:gridCol w:w="4825"/>
        <w:gridCol w:w="5386"/>
      </w:tblGrid>
      <w:tr w:rsidR="0072244F" w:rsidRPr="0061017B" w14:paraId="16B3D435" w14:textId="77777777" w:rsidTr="001468DC">
        <w:trPr>
          <w:trHeight w:val="589"/>
          <w:jc w:val="center"/>
        </w:trPr>
        <w:tc>
          <w:tcPr>
            <w:tcW w:w="4825" w:type="dxa"/>
          </w:tcPr>
          <w:p w14:paraId="585784FF" w14:textId="77777777" w:rsidR="001D7378" w:rsidRDefault="001D7378" w:rsidP="00B116DE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30961928" w14:textId="77777777" w:rsidR="0072244F" w:rsidRDefault="001468DC" w:rsidP="00B116DE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403A2">
              <w:rPr>
                <w:rFonts w:ascii="Times New Roman" w:hAnsi="Times New Roman"/>
                <w:b/>
                <w:sz w:val="24"/>
                <w:szCs w:val="24"/>
              </w:rPr>
              <w:t>XÁC NHẬN CỦA CƠ QUAN CÔNG TÁC</w:t>
            </w:r>
          </w:p>
          <w:p w14:paraId="094FEA4D" w14:textId="475DE1D8" w:rsidR="001468DC" w:rsidRPr="008403A2" w:rsidRDefault="001468DC" w:rsidP="00B116DE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166ACC">
              <w:rPr>
                <w:rFonts w:ascii="Times New Roman" w:hAnsi="Times New Roman"/>
                <w:bCs/>
                <w:sz w:val="26"/>
              </w:rPr>
              <w:t>(</w:t>
            </w:r>
            <w:r w:rsidR="00E71374">
              <w:rPr>
                <w:rFonts w:ascii="Times New Roman" w:hAnsi="Times New Roman"/>
                <w:bCs/>
                <w:i/>
                <w:sz w:val="26"/>
              </w:rPr>
              <w:t>k</w:t>
            </w:r>
            <w:r w:rsidRPr="003500F7">
              <w:rPr>
                <w:rFonts w:ascii="Times New Roman" w:hAnsi="Times New Roman"/>
                <w:bCs/>
                <w:i/>
                <w:sz w:val="26"/>
              </w:rPr>
              <w:t>ý, ghi rõ họ tên, đóng dấu</w:t>
            </w:r>
            <w:r w:rsidRPr="00166ACC">
              <w:rPr>
                <w:rFonts w:ascii="Times New Roman" w:hAnsi="Times New Roman"/>
                <w:bCs/>
                <w:sz w:val="26"/>
              </w:rPr>
              <w:t>)</w:t>
            </w:r>
          </w:p>
        </w:tc>
        <w:tc>
          <w:tcPr>
            <w:tcW w:w="5386" w:type="dxa"/>
          </w:tcPr>
          <w:p w14:paraId="59DC4C7C" w14:textId="77777777" w:rsidR="0072244F" w:rsidRDefault="0069552E" w:rsidP="00B116DE">
            <w:pPr>
              <w:jc w:val="center"/>
              <w:rPr>
                <w:rFonts w:ascii="Times New Roman" w:hAnsi="Times New Roman"/>
                <w:i/>
                <w:sz w:val="26"/>
                <w:szCs w:val="26"/>
              </w:rPr>
            </w:pPr>
            <w:r>
              <w:rPr>
                <w:rFonts w:ascii="Times New Roman" w:hAnsi="Times New Roman"/>
                <w:i/>
                <w:sz w:val="26"/>
                <w:szCs w:val="26"/>
              </w:rPr>
              <w:t>……………, n</w:t>
            </w:r>
            <w:r w:rsidR="0072244F" w:rsidRPr="00541F9B">
              <w:rPr>
                <w:rFonts w:ascii="Times New Roman" w:hAnsi="Times New Roman"/>
                <w:i/>
                <w:sz w:val="26"/>
                <w:szCs w:val="26"/>
              </w:rPr>
              <w:t>gày …… tháng …… năm ……</w:t>
            </w:r>
          </w:p>
          <w:p w14:paraId="736F19F2" w14:textId="77777777" w:rsidR="0072244F" w:rsidRPr="00541F9B" w:rsidRDefault="0072244F" w:rsidP="00B116DE">
            <w:pPr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541F9B">
              <w:rPr>
                <w:rFonts w:ascii="Times New Roman" w:hAnsi="Times New Roman"/>
                <w:b/>
                <w:sz w:val="26"/>
                <w:szCs w:val="26"/>
              </w:rPr>
              <w:t>Người khai</w:t>
            </w:r>
          </w:p>
          <w:p w14:paraId="08433E25" w14:textId="5F0D84A6" w:rsidR="00D149AD" w:rsidRPr="00330B98" w:rsidRDefault="0072244F" w:rsidP="00330B98">
            <w:pPr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  <w:r w:rsidRPr="00541F9B">
              <w:rPr>
                <w:rFonts w:ascii="Times New Roman" w:hAnsi="Times New Roman"/>
                <w:i/>
                <w:sz w:val="24"/>
                <w:szCs w:val="24"/>
              </w:rPr>
              <w:t>(</w:t>
            </w:r>
            <w:r w:rsidR="0066725B">
              <w:rPr>
                <w:rFonts w:ascii="Times New Roman" w:hAnsi="Times New Roman"/>
                <w:i/>
                <w:sz w:val="24"/>
                <w:szCs w:val="24"/>
              </w:rPr>
              <w:t>k</w:t>
            </w:r>
            <w:r w:rsidRPr="00541F9B">
              <w:rPr>
                <w:rFonts w:ascii="Times New Roman" w:hAnsi="Times New Roman"/>
                <w:i/>
                <w:sz w:val="24"/>
                <w:szCs w:val="24"/>
              </w:rPr>
              <w:t>ý và ghi rõ họ tên)</w:t>
            </w:r>
          </w:p>
        </w:tc>
      </w:tr>
    </w:tbl>
    <w:p w14:paraId="0BE0A2AA" w14:textId="77777777" w:rsidR="0072244F" w:rsidRPr="0061017B" w:rsidRDefault="0072244F" w:rsidP="00772635">
      <w:pPr>
        <w:spacing w:line="360" w:lineRule="auto"/>
        <w:jc w:val="both"/>
        <w:rPr>
          <w:rFonts w:ascii="Times New Roman" w:hAnsi="Times New Roman"/>
          <w:bCs/>
          <w:sz w:val="26"/>
          <w:szCs w:val="26"/>
          <w:lang w:val="en-GB"/>
        </w:rPr>
      </w:pPr>
    </w:p>
    <w:sectPr w:rsidR="0072244F" w:rsidRPr="0061017B" w:rsidSect="00D149AD">
      <w:headerReference w:type="default" r:id="rId8"/>
      <w:footerReference w:type="default" r:id="rId9"/>
      <w:pgSz w:w="11907" w:h="16840" w:code="9"/>
      <w:pgMar w:top="1134" w:right="851" w:bottom="851" w:left="1985" w:header="454" w:footer="45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056DF7" w14:textId="77777777" w:rsidR="005D57F2" w:rsidRDefault="005D57F2">
      <w:r>
        <w:separator/>
      </w:r>
    </w:p>
  </w:endnote>
  <w:endnote w:type="continuationSeparator" w:id="0">
    <w:p w14:paraId="20BAAED4" w14:textId="77777777" w:rsidR="005D57F2" w:rsidRDefault="005D57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.VnTime">
    <w:altName w:val="Times New Roman"/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66DEEB" w14:textId="77777777" w:rsidR="0033323D" w:rsidRPr="0061017B" w:rsidRDefault="0033323D" w:rsidP="0061017B">
    <w:pPr>
      <w:pStyle w:val="Footer"/>
      <w:jc w:val="center"/>
      <w:rPr>
        <w:rFonts w:ascii="Times New Roman" w:hAnsi="Times New Roman"/>
        <w:sz w:val="24"/>
        <w:szCs w:val="24"/>
      </w:rPr>
    </w:pPr>
    <w:r w:rsidRPr="0061017B">
      <w:rPr>
        <w:rStyle w:val="PageNumber"/>
        <w:rFonts w:ascii="Times New Roman" w:hAnsi="Times New Roman"/>
        <w:sz w:val="24"/>
        <w:szCs w:val="24"/>
      </w:rPr>
      <w:fldChar w:fldCharType="begin"/>
    </w:r>
    <w:r w:rsidRPr="0061017B">
      <w:rPr>
        <w:rStyle w:val="PageNumber"/>
        <w:rFonts w:ascii="Times New Roman" w:hAnsi="Times New Roman"/>
        <w:sz w:val="24"/>
        <w:szCs w:val="24"/>
      </w:rPr>
      <w:instrText xml:space="preserve"> PAGE </w:instrText>
    </w:r>
    <w:r w:rsidRPr="0061017B">
      <w:rPr>
        <w:rStyle w:val="PageNumber"/>
        <w:rFonts w:ascii="Times New Roman" w:hAnsi="Times New Roman"/>
        <w:sz w:val="24"/>
        <w:szCs w:val="24"/>
      </w:rPr>
      <w:fldChar w:fldCharType="separate"/>
    </w:r>
    <w:r w:rsidR="00166ACC">
      <w:rPr>
        <w:rStyle w:val="PageNumber"/>
        <w:rFonts w:ascii="Times New Roman" w:hAnsi="Times New Roman"/>
        <w:noProof/>
        <w:sz w:val="24"/>
        <w:szCs w:val="24"/>
      </w:rPr>
      <w:t>2</w:t>
    </w:r>
    <w:r w:rsidRPr="0061017B">
      <w:rPr>
        <w:rStyle w:val="PageNumber"/>
        <w:rFonts w:ascii="Times New Roman" w:hAnsi="Times New Roman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F9E567" w14:textId="77777777" w:rsidR="005D57F2" w:rsidRDefault="005D57F2">
      <w:r>
        <w:separator/>
      </w:r>
    </w:p>
  </w:footnote>
  <w:footnote w:type="continuationSeparator" w:id="0">
    <w:p w14:paraId="3A1B0578" w14:textId="77777777" w:rsidR="005D57F2" w:rsidRDefault="005D57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1CB96F" w14:textId="77777777" w:rsidR="00A84EF7" w:rsidRDefault="00A84EF7" w:rsidP="00405E8A">
    <w:pPr>
      <w:pStyle w:val="Header"/>
      <w:ind w:right="140"/>
      <w:jc w:val="right"/>
      <w:rPr>
        <w:rFonts w:ascii="Times New Roman" w:hAnsi="Times New Roman"/>
      </w:rPr>
    </w:pPr>
  </w:p>
  <w:p w14:paraId="6BCE2527" w14:textId="7B3151D1" w:rsidR="00D149AD" w:rsidRPr="00A84EF7" w:rsidRDefault="00A84EF7" w:rsidP="00405E8A">
    <w:pPr>
      <w:pStyle w:val="Header"/>
      <w:ind w:right="140"/>
      <w:jc w:val="right"/>
      <w:rPr>
        <w:rFonts w:ascii="Times New Roman" w:hAnsi="Times New Roman"/>
        <w:i/>
        <w:iCs/>
        <w:sz w:val="24"/>
        <w:szCs w:val="24"/>
      </w:rPr>
    </w:pPr>
    <w:r w:rsidRPr="00A84EF7">
      <w:rPr>
        <w:rFonts w:ascii="Times New Roman" w:hAnsi="Times New Roman"/>
        <w:i/>
        <w:iCs/>
        <w:sz w:val="24"/>
        <w:szCs w:val="24"/>
      </w:rPr>
      <w:t>BM_TS/02/S</w:t>
    </w:r>
    <w:r w:rsidRPr="00A84EF7">
      <w:rPr>
        <w:rFonts w:ascii="Times New Roman" w:hAnsi="Times New Roman" w:hint="eastAsia"/>
        <w:i/>
        <w:iCs/>
        <w:sz w:val="24"/>
        <w:szCs w:val="24"/>
      </w:rPr>
      <w:t>Đ</w:t>
    </w:r>
    <w:r w:rsidRPr="00A84EF7">
      <w:rPr>
        <w:rFonts w:ascii="Times New Roman" w:hAnsi="Times New Roman"/>
        <w:i/>
        <w:iCs/>
        <w:sz w:val="24"/>
        <w:szCs w:val="24"/>
      </w:rPr>
      <w:t>H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0B4E4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32605770"/>
    <w:multiLevelType w:val="hybridMultilevel"/>
    <w:tmpl w:val="FD7AC868"/>
    <w:lvl w:ilvl="0" w:tplc="E20C7688">
      <w:start w:val="1"/>
      <w:numFmt w:val="upperRoman"/>
      <w:pStyle w:val="MUC"/>
      <w:lvlText w:val="%1."/>
      <w:lvlJc w:val="left"/>
      <w:pPr>
        <w:tabs>
          <w:tab w:val="num" w:pos="360"/>
        </w:tabs>
        <w:ind w:left="360" w:firstLine="0"/>
      </w:pPr>
      <w:rPr>
        <w:rFonts w:hint="default"/>
      </w:rPr>
    </w:lvl>
    <w:lvl w:ilvl="1" w:tplc="BAE8F01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2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76F27E3"/>
    <w:multiLevelType w:val="hybridMultilevel"/>
    <w:tmpl w:val="24BEDAC0"/>
    <w:lvl w:ilvl="0" w:tplc="70D0770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4F3567D0"/>
    <w:multiLevelType w:val="hybridMultilevel"/>
    <w:tmpl w:val="B99AE8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8D73B7"/>
    <w:multiLevelType w:val="hybridMultilevel"/>
    <w:tmpl w:val="FBBE50F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61E31875"/>
    <w:multiLevelType w:val="singleLevel"/>
    <w:tmpl w:val="0FD23232"/>
    <w:lvl w:ilvl="0">
      <w:start w:val="18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6D633FCB"/>
    <w:multiLevelType w:val="hybridMultilevel"/>
    <w:tmpl w:val="B99AE8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E08049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654997084">
    <w:abstractNumId w:val="1"/>
  </w:num>
  <w:num w:numId="2" w16cid:durableId="25180108">
    <w:abstractNumId w:val="0"/>
    <w:lvlOverride w:ilvl="0">
      <w:startOverride w:val="1"/>
    </w:lvlOverride>
  </w:num>
  <w:num w:numId="3" w16cid:durableId="1485779787">
    <w:abstractNumId w:val="5"/>
  </w:num>
  <w:num w:numId="4" w16cid:durableId="1004821881">
    <w:abstractNumId w:val="7"/>
    <w:lvlOverride w:ilvl="0">
      <w:startOverride w:val="1"/>
    </w:lvlOverride>
  </w:num>
  <w:num w:numId="5" w16cid:durableId="3097914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06452953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78592844">
    <w:abstractNumId w:val="3"/>
  </w:num>
  <w:num w:numId="8" w16cid:durableId="12170039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yNjYyNTczNbEwNLJQ0lEKTi0uzszPAykwrgUAEjjLkCwAAAA="/>
  </w:docVars>
  <w:rsids>
    <w:rsidRoot w:val="00193EDE"/>
    <w:rsid w:val="00024D92"/>
    <w:rsid w:val="000276B8"/>
    <w:rsid w:val="0003569A"/>
    <w:rsid w:val="00052B70"/>
    <w:rsid w:val="000A43AF"/>
    <w:rsid w:val="000A5AAF"/>
    <w:rsid w:val="000C54EF"/>
    <w:rsid w:val="000C551F"/>
    <w:rsid w:val="000D5047"/>
    <w:rsid w:val="000F1428"/>
    <w:rsid w:val="00104E0E"/>
    <w:rsid w:val="00105A26"/>
    <w:rsid w:val="00127659"/>
    <w:rsid w:val="0013219D"/>
    <w:rsid w:val="001346C9"/>
    <w:rsid w:val="00134A69"/>
    <w:rsid w:val="00142527"/>
    <w:rsid w:val="001468DC"/>
    <w:rsid w:val="00166ACC"/>
    <w:rsid w:val="00166B07"/>
    <w:rsid w:val="00182EBE"/>
    <w:rsid w:val="001847C7"/>
    <w:rsid w:val="00190149"/>
    <w:rsid w:val="001933D4"/>
    <w:rsid w:val="00193EDE"/>
    <w:rsid w:val="001A006B"/>
    <w:rsid w:val="001B1D01"/>
    <w:rsid w:val="001B5480"/>
    <w:rsid w:val="001C0EB2"/>
    <w:rsid w:val="001C3EB8"/>
    <w:rsid w:val="001C4B77"/>
    <w:rsid w:val="001C5251"/>
    <w:rsid w:val="001D2FE8"/>
    <w:rsid w:val="001D3F85"/>
    <w:rsid w:val="001D3FBE"/>
    <w:rsid w:val="001D7375"/>
    <w:rsid w:val="001D7378"/>
    <w:rsid w:val="001E072A"/>
    <w:rsid w:val="001F4D15"/>
    <w:rsid w:val="00200C21"/>
    <w:rsid w:val="00205A3A"/>
    <w:rsid w:val="00210518"/>
    <w:rsid w:val="00215B58"/>
    <w:rsid w:val="00261884"/>
    <w:rsid w:val="002645AC"/>
    <w:rsid w:val="0026717C"/>
    <w:rsid w:val="002720E2"/>
    <w:rsid w:val="00272148"/>
    <w:rsid w:val="002B2854"/>
    <w:rsid w:val="002C64AF"/>
    <w:rsid w:val="002C6B25"/>
    <w:rsid w:val="002D2F5F"/>
    <w:rsid w:val="002D3216"/>
    <w:rsid w:val="002F3247"/>
    <w:rsid w:val="002F3AB6"/>
    <w:rsid w:val="00303554"/>
    <w:rsid w:val="00310F05"/>
    <w:rsid w:val="00315F82"/>
    <w:rsid w:val="003216C2"/>
    <w:rsid w:val="00330B98"/>
    <w:rsid w:val="0033323D"/>
    <w:rsid w:val="00340B92"/>
    <w:rsid w:val="003500F7"/>
    <w:rsid w:val="00356D84"/>
    <w:rsid w:val="00375200"/>
    <w:rsid w:val="003952D8"/>
    <w:rsid w:val="003972CB"/>
    <w:rsid w:val="003C06FC"/>
    <w:rsid w:val="003C6520"/>
    <w:rsid w:val="003D1A10"/>
    <w:rsid w:val="00405E8A"/>
    <w:rsid w:val="00431DBC"/>
    <w:rsid w:val="00433F7B"/>
    <w:rsid w:val="004712AE"/>
    <w:rsid w:val="00492634"/>
    <w:rsid w:val="004A6E7D"/>
    <w:rsid w:val="004B5A7C"/>
    <w:rsid w:val="004B5EFD"/>
    <w:rsid w:val="004C62D4"/>
    <w:rsid w:val="004D4529"/>
    <w:rsid w:val="00507E23"/>
    <w:rsid w:val="00541F9B"/>
    <w:rsid w:val="00544A06"/>
    <w:rsid w:val="00545ADD"/>
    <w:rsid w:val="005D57F2"/>
    <w:rsid w:val="005D7817"/>
    <w:rsid w:val="005F612D"/>
    <w:rsid w:val="0060265C"/>
    <w:rsid w:val="00607FD7"/>
    <w:rsid w:val="0061017B"/>
    <w:rsid w:val="006118B2"/>
    <w:rsid w:val="0062234A"/>
    <w:rsid w:val="00625F5A"/>
    <w:rsid w:val="006542B0"/>
    <w:rsid w:val="006661CE"/>
    <w:rsid w:val="0066725B"/>
    <w:rsid w:val="006735E7"/>
    <w:rsid w:val="00685196"/>
    <w:rsid w:val="00685EF2"/>
    <w:rsid w:val="00693113"/>
    <w:rsid w:val="0069552E"/>
    <w:rsid w:val="00696E35"/>
    <w:rsid w:val="006A159A"/>
    <w:rsid w:val="006B6850"/>
    <w:rsid w:val="006D5E1F"/>
    <w:rsid w:val="006D72BF"/>
    <w:rsid w:val="006E54CA"/>
    <w:rsid w:val="00705191"/>
    <w:rsid w:val="0072244F"/>
    <w:rsid w:val="00745B28"/>
    <w:rsid w:val="007461C7"/>
    <w:rsid w:val="00772635"/>
    <w:rsid w:val="007774BA"/>
    <w:rsid w:val="0079708E"/>
    <w:rsid w:val="007B555D"/>
    <w:rsid w:val="007D52B8"/>
    <w:rsid w:val="007E1D61"/>
    <w:rsid w:val="007F15A1"/>
    <w:rsid w:val="00800306"/>
    <w:rsid w:val="00804AFB"/>
    <w:rsid w:val="008202E8"/>
    <w:rsid w:val="008401A0"/>
    <w:rsid w:val="008403A2"/>
    <w:rsid w:val="0084562E"/>
    <w:rsid w:val="00871282"/>
    <w:rsid w:val="00877D8F"/>
    <w:rsid w:val="008801B0"/>
    <w:rsid w:val="00883576"/>
    <w:rsid w:val="008A70DA"/>
    <w:rsid w:val="008B33E5"/>
    <w:rsid w:val="008B48E7"/>
    <w:rsid w:val="008B763E"/>
    <w:rsid w:val="008E575C"/>
    <w:rsid w:val="008F5AB6"/>
    <w:rsid w:val="009018AF"/>
    <w:rsid w:val="00907FDF"/>
    <w:rsid w:val="00916592"/>
    <w:rsid w:val="0093676C"/>
    <w:rsid w:val="00941E34"/>
    <w:rsid w:val="009520B8"/>
    <w:rsid w:val="00971F68"/>
    <w:rsid w:val="00980C58"/>
    <w:rsid w:val="009815B5"/>
    <w:rsid w:val="00983D55"/>
    <w:rsid w:val="009A6D23"/>
    <w:rsid w:val="009B28B3"/>
    <w:rsid w:val="009C4EE4"/>
    <w:rsid w:val="00A25E17"/>
    <w:rsid w:val="00A47DFF"/>
    <w:rsid w:val="00A7402E"/>
    <w:rsid w:val="00A8141E"/>
    <w:rsid w:val="00A84EF7"/>
    <w:rsid w:val="00A86385"/>
    <w:rsid w:val="00AB2610"/>
    <w:rsid w:val="00AC0F6E"/>
    <w:rsid w:val="00AC577C"/>
    <w:rsid w:val="00AE4A61"/>
    <w:rsid w:val="00AE7978"/>
    <w:rsid w:val="00AF285E"/>
    <w:rsid w:val="00AF745F"/>
    <w:rsid w:val="00B029E0"/>
    <w:rsid w:val="00B116DE"/>
    <w:rsid w:val="00B16B94"/>
    <w:rsid w:val="00B16FB8"/>
    <w:rsid w:val="00B42570"/>
    <w:rsid w:val="00B43CEA"/>
    <w:rsid w:val="00B710F6"/>
    <w:rsid w:val="00B74D9C"/>
    <w:rsid w:val="00B972EF"/>
    <w:rsid w:val="00BC42F7"/>
    <w:rsid w:val="00BC65AC"/>
    <w:rsid w:val="00BE6C79"/>
    <w:rsid w:val="00BE754B"/>
    <w:rsid w:val="00BF0B01"/>
    <w:rsid w:val="00BF3FA7"/>
    <w:rsid w:val="00C17E25"/>
    <w:rsid w:val="00C211EB"/>
    <w:rsid w:val="00C35FB4"/>
    <w:rsid w:val="00C47894"/>
    <w:rsid w:val="00C57558"/>
    <w:rsid w:val="00C62197"/>
    <w:rsid w:val="00C95A68"/>
    <w:rsid w:val="00CB5949"/>
    <w:rsid w:val="00CF1ED1"/>
    <w:rsid w:val="00CF6083"/>
    <w:rsid w:val="00CF645E"/>
    <w:rsid w:val="00D149AD"/>
    <w:rsid w:val="00D3433F"/>
    <w:rsid w:val="00D379D7"/>
    <w:rsid w:val="00D47E25"/>
    <w:rsid w:val="00D940B6"/>
    <w:rsid w:val="00D9714B"/>
    <w:rsid w:val="00DB328F"/>
    <w:rsid w:val="00DC2B99"/>
    <w:rsid w:val="00DC57B3"/>
    <w:rsid w:val="00DC7B6A"/>
    <w:rsid w:val="00DD3A5F"/>
    <w:rsid w:val="00DD53AF"/>
    <w:rsid w:val="00DE456D"/>
    <w:rsid w:val="00DE4BF5"/>
    <w:rsid w:val="00E20A7D"/>
    <w:rsid w:val="00E54F5F"/>
    <w:rsid w:val="00E62AA1"/>
    <w:rsid w:val="00E71374"/>
    <w:rsid w:val="00E82BF1"/>
    <w:rsid w:val="00E91704"/>
    <w:rsid w:val="00EA36AC"/>
    <w:rsid w:val="00EB0333"/>
    <w:rsid w:val="00EB7DFB"/>
    <w:rsid w:val="00EF5AE7"/>
    <w:rsid w:val="00EF6C34"/>
    <w:rsid w:val="00F04954"/>
    <w:rsid w:val="00F178D4"/>
    <w:rsid w:val="00F37F0F"/>
    <w:rsid w:val="00F633F4"/>
    <w:rsid w:val="00F8097D"/>
    <w:rsid w:val="00FA106F"/>
    <w:rsid w:val="00FA4D55"/>
    <w:rsid w:val="00FD23A8"/>
    <w:rsid w:val="00FD4DF9"/>
    <w:rsid w:val="00FE54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2"/>
    </o:shapelayout>
  </w:shapeDefaults>
  <w:decimalSymbol w:val="."/>
  <w:listSeparator w:val=","/>
  <w14:docId w14:val="06BA033B"/>
  <w15:chartTrackingRefBased/>
  <w15:docId w15:val="{1FACB246-D872-4058-8F9B-8616F7FE07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3EDE"/>
    <w:rPr>
      <w:rFonts w:ascii=".VnTime" w:hAnsi=".VnTime"/>
      <w:sz w:val="28"/>
      <w:szCs w:val="28"/>
    </w:rPr>
  </w:style>
  <w:style w:type="paragraph" w:styleId="Heading7">
    <w:name w:val="heading 7"/>
    <w:basedOn w:val="Normal"/>
    <w:next w:val="Normal"/>
    <w:link w:val="Heading7Char"/>
    <w:qFormat/>
    <w:rsid w:val="003952D8"/>
    <w:pPr>
      <w:keepNext/>
      <w:jc w:val="center"/>
      <w:outlineLvl w:val="6"/>
    </w:pPr>
    <w:rPr>
      <w:rFonts w:ascii="Times" w:eastAsia="Times" w:hAnsi="Times"/>
      <w:i/>
      <w:sz w:val="24"/>
      <w:szCs w:val="20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HAN">
    <w:name w:val="PHAN"/>
    <w:basedOn w:val="Normal"/>
    <w:autoRedefine/>
    <w:rsid w:val="002D2F5F"/>
    <w:pPr>
      <w:tabs>
        <w:tab w:val="left" w:pos="3940"/>
      </w:tabs>
      <w:spacing w:before="240"/>
      <w:jc w:val="center"/>
    </w:pPr>
    <w:rPr>
      <w:b/>
    </w:rPr>
  </w:style>
  <w:style w:type="paragraph" w:customStyle="1" w:styleId="MUC">
    <w:name w:val="MUC"/>
    <w:basedOn w:val="Normal"/>
    <w:autoRedefine/>
    <w:rsid w:val="002D2F5F"/>
    <w:pPr>
      <w:numPr>
        <w:numId w:val="1"/>
      </w:numPr>
      <w:spacing w:before="240" w:after="240"/>
      <w:jc w:val="both"/>
    </w:pPr>
    <w:rPr>
      <w:b/>
      <w:bCs/>
      <w:sz w:val="24"/>
    </w:rPr>
  </w:style>
  <w:style w:type="paragraph" w:styleId="Header">
    <w:name w:val="header"/>
    <w:basedOn w:val="Normal"/>
    <w:rsid w:val="00B972E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B972E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B2610"/>
  </w:style>
  <w:style w:type="paragraph" w:customStyle="1" w:styleId="Char">
    <w:name w:val="Char"/>
    <w:basedOn w:val="Normal"/>
    <w:rsid w:val="00544A06"/>
    <w:pPr>
      <w:spacing w:after="160" w:line="240" w:lineRule="exact"/>
    </w:pPr>
    <w:rPr>
      <w:rFonts w:ascii="Verdana" w:hAnsi="Verdana"/>
      <w:sz w:val="20"/>
      <w:szCs w:val="20"/>
    </w:rPr>
  </w:style>
  <w:style w:type="table" w:styleId="TableGrid">
    <w:name w:val="Table Grid"/>
    <w:basedOn w:val="TableNormal"/>
    <w:rsid w:val="003C06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link w:val="Heading7"/>
    <w:rsid w:val="003952D8"/>
    <w:rPr>
      <w:rFonts w:ascii="Times" w:eastAsia="Times" w:hAnsi="Times"/>
      <w:i/>
      <w:sz w:val="24"/>
      <w:lang w:val="en-AU"/>
    </w:rPr>
  </w:style>
  <w:style w:type="paragraph" w:customStyle="1" w:styleId="Char0">
    <w:name w:val="Char"/>
    <w:basedOn w:val="Normal"/>
    <w:rsid w:val="003952D8"/>
    <w:pPr>
      <w:widowControl w:val="0"/>
      <w:spacing w:line="280" w:lineRule="atLeast"/>
    </w:pPr>
    <w:rPr>
      <w:rFonts w:ascii="Times New Roman" w:eastAsia="MS Mincho" w:hAnsi="Times New Roman"/>
      <w:sz w:val="22"/>
      <w:szCs w:val="20"/>
      <w:lang w:val="en-GB" w:eastAsia="en-GB"/>
    </w:rPr>
  </w:style>
  <w:style w:type="paragraph" w:styleId="BalloonText">
    <w:name w:val="Balloon Text"/>
    <w:basedOn w:val="Normal"/>
    <w:link w:val="BalloonTextChar"/>
    <w:rsid w:val="00330B9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30B9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38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44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55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9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3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09613D-3F70-41E9-B663-E3D760DFCD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310</Words>
  <Characters>177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Ý LỊCH KHOA HỌC</vt:lpstr>
    </vt:vector>
  </TitlesOfParts>
  <Company>Hutech</Company>
  <LinksUpToDate>false</LinksUpToDate>
  <CharactersWithSpaces>2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Ý LỊCH KHOA HỌC</dc:title>
  <dc:subject/>
  <dc:creator>Huong Giang</dc:creator>
  <cp:keywords/>
  <cp:lastModifiedBy>Trần Thị Bền</cp:lastModifiedBy>
  <cp:revision>17</cp:revision>
  <cp:lastPrinted>2018-11-15T02:04:00Z</cp:lastPrinted>
  <dcterms:created xsi:type="dcterms:W3CDTF">2022-02-25T01:54:00Z</dcterms:created>
  <dcterms:modified xsi:type="dcterms:W3CDTF">2025-09-09T15:20:00Z</dcterms:modified>
</cp:coreProperties>
</file>